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7822BC" w14:textId="41E67AE5" w:rsidR="00DF2477" w:rsidRPr="00EA16A6" w:rsidRDefault="00DF2477" w:rsidP="00DF2477">
      <w:pPr>
        <w:jc w:val="center"/>
        <w:rPr>
          <w:b/>
          <w:bCs/>
          <w:sz w:val="28"/>
          <w:szCs w:val="28"/>
        </w:rPr>
      </w:pPr>
      <w:r w:rsidRPr="00EA16A6">
        <w:rPr>
          <w:b/>
          <w:bCs/>
          <w:sz w:val="28"/>
          <w:szCs w:val="28"/>
        </w:rPr>
        <w:t>Discovering Your Musical Center</w:t>
      </w:r>
    </w:p>
    <w:p w14:paraId="62418FBC" w14:textId="1ECA02BE" w:rsidR="00DF2477" w:rsidRDefault="00DF2477" w:rsidP="00DF2477">
      <w:pPr>
        <w:jc w:val="center"/>
        <w:rPr>
          <w:i/>
          <w:iCs/>
        </w:rPr>
      </w:pPr>
      <w:r w:rsidRPr="00DF2477">
        <w:rPr>
          <w:i/>
          <w:iCs/>
        </w:rPr>
        <w:t xml:space="preserve">By: Cera Meintzer and Danielle Palli </w:t>
      </w:r>
    </w:p>
    <w:p w14:paraId="46D7F602" w14:textId="77777777" w:rsidR="00EA16A6" w:rsidRDefault="00EA16A6" w:rsidP="00DF2477">
      <w:pPr>
        <w:jc w:val="center"/>
        <w:rPr>
          <w:i/>
          <w:iCs/>
        </w:rPr>
      </w:pPr>
    </w:p>
    <w:p w14:paraId="2A6534E4" w14:textId="30D41636" w:rsidR="00EA16A6" w:rsidRPr="00EA16A6" w:rsidRDefault="00EA16A6" w:rsidP="00DF2477">
      <w:pPr>
        <w:jc w:val="center"/>
        <w:rPr>
          <w:i/>
          <w:iCs/>
          <w:sz w:val="22"/>
          <w:szCs w:val="22"/>
        </w:rPr>
      </w:pPr>
      <w:r w:rsidRPr="00EA16A6">
        <w:rPr>
          <w:i/>
          <w:iCs/>
          <w:sz w:val="22"/>
          <w:szCs w:val="22"/>
        </w:rPr>
        <w:t xml:space="preserve">(Part </w:t>
      </w:r>
      <w:r>
        <w:rPr>
          <w:i/>
          <w:iCs/>
          <w:sz w:val="22"/>
          <w:szCs w:val="22"/>
        </w:rPr>
        <w:t>two</w:t>
      </w:r>
      <w:r w:rsidRPr="00EA16A6">
        <w:rPr>
          <w:i/>
          <w:iCs/>
          <w:sz w:val="22"/>
          <w:szCs w:val="22"/>
        </w:rPr>
        <w:t xml:space="preserve"> of a </w:t>
      </w:r>
      <w:r>
        <w:rPr>
          <w:i/>
          <w:iCs/>
          <w:sz w:val="22"/>
          <w:szCs w:val="22"/>
        </w:rPr>
        <w:t>three</w:t>
      </w:r>
      <w:r w:rsidRPr="00EA16A6">
        <w:rPr>
          <w:i/>
          <w:iCs/>
          <w:sz w:val="22"/>
          <w:szCs w:val="22"/>
        </w:rPr>
        <w:t>-part Creativity Series)</w:t>
      </w:r>
    </w:p>
    <w:p w14:paraId="3BEF6BFD" w14:textId="6B0E9868" w:rsidR="00DF2477" w:rsidRDefault="00DF2477" w:rsidP="00DF2477">
      <w:pPr>
        <w:jc w:val="center"/>
      </w:pPr>
    </w:p>
    <w:p w14:paraId="29F9C345" w14:textId="61822794" w:rsidR="00DF2477" w:rsidRDefault="00DF2477" w:rsidP="00DF2477"/>
    <w:p w14:paraId="5935494F" w14:textId="6C4A2ECB" w:rsidR="00DF2477" w:rsidRDefault="00DF2477" w:rsidP="00DF2477"/>
    <w:p w14:paraId="6BEC14E4" w14:textId="338F575E" w:rsidR="00DF2477" w:rsidRPr="00EA16A6" w:rsidRDefault="00EA16A6" w:rsidP="00DF2477">
      <w:pPr>
        <w:rPr>
          <w:b/>
          <w:bCs/>
        </w:rPr>
      </w:pPr>
      <w:proofErr w:type="spellStart"/>
      <w:r>
        <w:rPr>
          <w:b/>
          <w:bCs/>
        </w:rPr>
        <w:t>Cera’s</w:t>
      </w:r>
      <w:proofErr w:type="spellEnd"/>
      <w:r w:rsidRPr="002473B3">
        <w:rPr>
          <w:b/>
          <w:bCs/>
        </w:rPr>
        <w:t xml:space="preserve"> </w:t>
      </w:r>
      <w:r w:rsidR="00AD59E8">
        <w:rPr>
          <w:b/>
          <w:bCs/>
        </w:rPr>
        <w:t>P</w:t>
      </w:r>
      <w:r w:rsidRPr="002473B3">
        <w:rPr>
          <w:b/>
          <w:bCs/>
        </w:rPr>
        <w:t xml:space="preserve">ersonal </w:t>
      </w:r>
      <w:r w:rsidR="00AD59E8">
        <w:rPr>
          <w:b/>
          <w:bCs/>
        </w:rPr>
        <w:t>C</w:t>
      </w:r>
      <w:r w:rsidRPr="002473B3">
        <w:rPr>
          <w:b/>
          <w:bCs/>
        </w:rPr>
        <w:t xml:space="preserve">onnection to </w:t>
      </w:r>
      <w:r w:rsidR="00AD59E8">
        <w:rPr>
          <w:b/>
          <w:bCs/>
        </w:rPr>
        <w:t>M</w:t>
      </w:r>
      <w:r w:rsidRPr="002473B3">
        <w:rPr>
          <w:b/>
          <w:bCs/>
        </w:rPr>
        <w:t>usic</w:t>
      </w:r>
    </w:p>
    <w:p w14:paraId="142B9D7C" w14:textId="62584AD4" w:rsidR="00CA10C9" w:rsidRPr="00483925" w:rsidRDefault="00FE50AC" w:rsidP="00610601">
      <w:pPr>
        <w:rPr>
          <w:i/>
          <w:iCs/>
        </w:rPr>
      </w:pPr>
      <w:r w:rsidRPr="00483925">
        <w:rPr>
          <w:i/>
          <w:iCs/>
        </w:rPr>
        <w:t>As</w:t>
      </w:r>
      <w:r w:rsidR="00610601" w:rsidRPr="00483925">
        <w:rPr>
          <w:i/>
          <w:iCs/>
        </w:rPr>
        <w:t xml:space="preserve"> </w:t>
      </w:r>
      <w:r w:rsidRPr="00483925">
        <w:rPr>
          <w:i/>
          <w:iCs/>
        </w:rPr>
        <w:t>my brain was swimming</w:t>
      </w:r>
      <w:r w:rsidR="008A5717" w:rsidRPr="00483925">
        <w:rPr>
          <w:i/>
          <w:iCs/>
        </w:rPr>
        <w:t xml:space="preserve"> through ideas</w:t>
      </w:r>
      <w:r w:rsidR="00610601" w:rsidRPr="00483925">
        <w:rPr>
          <w:i/>
          <w:iCs/>
        </w:rPr>
        <w:t xml:space="preserve"> </w:t>
      </w:r>
      <w:r w:rsidR="008A5717" w:rsidRPr="00483925">
        <w:rPr>
          <w:i/>
          <w:iCs/>
        </w:rPr>
        <w:t xml:space="preserve">for </w:t>
      </w:r>
      <w:r w:rsidR="00610601" w:rsidRPr="00483925">
        <w:rPr>
          <w:i/>
          <w:iCs/>
        </w:rPr>
        <w:t>this article</w:t>
      </w:r>
      <w:r w:rsidR="00EA16A6">
        <w:rPr>
          <w:i/>
          <w:iCs/>
        </w:rPr>
        <w:t>,</w:t>
      </w:r>
      <w:r w:rsidR="00610601" w:rsidRPr="00483925">
        <w:rPr>
          <w:i/>
          <w:iCs/>
        </w:rPr>
        <w:t xml:space="preserve"> I took a moment to check on my </w:t>
      </w:r>
      <w:r w:rsidR="00EA16A6">
        <w:rPr>
          <w:i/>
          <w:iCs/>
        </w:rPr>
        <w:t>five</w:t>
      </w:r>
      <w:r w:rsidR="00610601" w:rsidRPr="00483925">
        <w:rPr>
          <w:i/>
          <w:iCs/>
        </w:rPr>
        <w:t>-year-old daughter</w:t>
      </w:r>
      <w:r w:rsidR="000A6F2A" w:rsidRPr="00483925">
        <w:rPr>
          <w:i/>
          <w:iCs/>
        </w:rPr>
        <w:t xml:space="preserve"> only to</w:t>
      </w:r>
      <w:r w:rsidR="00610601" w:rsidRPr="00483925">
        <w:rPr>
          <w:i/>
          <w:iCs/>
        </w:rPr>
        <w:t xml:space="preserve"> </w:t>
      </w:r>
      <w:r w:rsidR="000A6F2A" w:rsidRPr="00483925">
        <w:rPr>
          <w:i/>
          <w:iCs/>
        </w:rPr>
        <w:t>f</w:t>
      </w:r>
      <w:r w:rsidR="00610601" w:rsidRPr="00483925">
        <w:rPr>
          <w:i/>
          <w:iCs/>
        </w:rPr>
        <w:t>ind her laying on her bed, headphones plugged in</w:t>
      </w:r>
      <w:r w:rsidR="00EA16A6">
        <w:rPr>
          <w:i/>
          <w:iCs/>
        </w:rPr>
        <w:t>to</w:t>
      </w:r>
      <w:r w:rsidR="00610601" w:rsidRPr="00483925">
        <w:rPr>
          <w:i/>
          <w:iCs/>
        </w:rPr>
        <w:t xml:space="preserve"> </w:t>
      </w:r>
      <w:r w:rsidR="000A6F2A" w:rsidRPr="00483925">
        <w:rPr>
          <w:i/>
          <w:iCs/>
        </w:rPr>
        <w:t>the</w:t>
      </w:r>
      <w:r w:rsidR="00610601" w:rsidRPr="00483925">
        <w:rPr>
          <w:i/>
          <w:iCs/>
        </w:rPr>
        <w:t xml:space="preserve"> </w:t>
      </w:r>
      <w:r w:rsidR="000A6F2A" w:rsidRPr="00483925">
        <w:rPr>
          <w:i/>
          <w:iCs/>
        </w:rPr>
        <w:t>k</w:t>
      </w:r>
      <w:r w:rsidR="00610601" w:rsidRPr="00483925">
        <w:rPr>
          <w:i/>
          <w:iCs/>
        </w:rPr>
        <w:t>araoke machine</w:t>
      </w:r>
      <w:r w:rsidR="00EA16A6">
        <w:rPr>
          <w:i/>
          <w:iCs/>
        </w:rPr>
        <w:t xml:space="preserve">. Her </w:t>
      </w:r>
      <w:r w:rsidR="00610601" w:rsidRPr="00483925">
        <w:rPr>
          <w:i/>
          <w:iCs/>
        </w:rPr>
        <w:t xml:space="preserve">eyes </w:t>
      </w:r>
      <w:r w:rsidR="00EA16A6">
        <w:rPr>
          <w:i/>
          <w:iCs/>
        </w:rPr>
        <w:t>were tightly closed, and she was</w:t>
      </w:r>
      <w:r w:rsidR="000A6F2A" w:rsidRPr="00483925">
        <w:rPr>
          <w:i/>
          <w:iCs/>
        </w:rPr>
        <w:t xml:space="preserve"> </w:t>
      </w:r>
      <w:r w:rsidR="00610601" w:rsidRPr="00483925">
        <w:rPr>
          <w:i/>
          <w:iCs/>
        </w:rPr>
        <w:t>singing “let it go, let it go” at the top of her lungs</w:t>
      </w:r>
      <w:r w:rsidR="00EA16A6">
        <w:rPr>
          <w:i/>
          <w:iCs/>
        </w:rPr>
        <w:t xml:space="preserve"> (</w:t>
      </w:r>
      <w:r w:rsidR="00610601" w:rsidRPr="00483925">
        <w:rPr>
          <w:i/>
          <w:iCs/>
        </w:rPr>
        <w:t>completely clueless</w:t>
      </w:r>
      <w:r w:rsidR="00EA16A6">
        <w:rPr>
          <w:i/>
          <w:iCs/>
        </w:rPr>
        <w:t xml:space="preserve"> that</w:t>
      </w:r>
      <w:r w:rsidR="00610601" w:rsidRPr="00483925">
        <w:rPr>
          <w:i/>
          <w:iCs/>
        </w:rPr>
        <w:t xml:space="preserve"> I </w:t>
      </w:r>
      <w:r w:rsidR="001771AB" w:rsidRPr="00483925">
        <w:rPr>
          <w:i/>
          <w:iCs/>
        </w:rPr>
        <w:t>was</w:t>
      </w:r>
      <w:r w:rsidR="00610601" w:rsidRPr="00483925">
        <w:rPr>
          <w:i/>
          <w:iCs/>
        </w:rPr>
        <w:t xml:space="preserve"> watching her</w:t>
      </w:r>
      <w:r w:rsidR="00EA16A6">
        <w:rPr>
          <w:i/>
          <w:iCs/>
        </w:rPr>
        <w:t>)</w:t>
      </w:r>
      <w:r w:rsidR="00610601" w:rsidRPr="004F4135">
        <w:rPr>
          <w:i/>
          <w:iCs/>
        </w:rPr>
        <w:t xml:space="preserve">. </w:t>
      </w:r>
      <w:r w:rsidR="00E7079B" w:rsidRPr="004F4135">
        <w:rPr>
          <w:i/>
          <w:iCs/>
        </w:rPr>
        <w:t xml:space="preserve">An iconic song from the </w:t>
      </w:r>
      <w:r w:rsidR="004F4135">
        <w:rPr>
          <w:i/>
          <w:iCs/>
        </w:rPr>
        <w:t>film</w:t>
      </w:r>
      <w:r w:rsidR="00E7079B" w:rsidRPr="004F4135">
        <w:rPr>
          <w:i/>
          <w:iCs/>
        </w:rPr>
        <w:t xml:space="preserve"> </w:t>
      </w:r>
      <w:r w:rsidR="00E7079B" w:rsidRPr="00EA16A6">
        <w:t>Frozen</w:t>
      </w:r>
      <w:r w:rsidR="00706AC0" w:rsidRPr="004F4135">
        <w:rPr>
          <w:i/>
          <w:iCs/>
        </w:rPr>
        <w:t xml:space="preserve"> and one that </w:t>
      </w:r>
      <w:r w:rsidR="00D81D29" w:rsidRPr="004F4135">
        <w:rPr>
          <w:i/>
          <w:iCs/>
        </w:rPr>
        <w:t>millions of</w:t>
      </w:r>
      <w:r w:rsidR="00610601" w:rsidRPr="004F4135">
        <w:rPr>
          <w:i/>
          <w:iCs/>
        </w:rPr>
        <w:t xml:space="preserve"> girls born </w:t>
      </w:r>
      <w:r w:rsidR="00D81D29" w:rsidRPr="004F4135">
        <w:rPr>
          <w:i/>
          <w:iCs/>
        </w:rPr>
        <w:t>in the</w:t>
      </w:r>
      <w:r w:rsidR="00827F47" w:rsidRPr="004F4135">
        <w:rPr>
          <w:i/>
          <w:iCs/>
        </w:rPr>
        <w:t xml:space="preserve"> 2000s </w:t>
      </w:r>
      <w:r w:rsidR="00067BC8" w:rsidRPr="00D96FCB">
        <w:rPr>
          <w:i/>
          <w:iCs/>
        </w:rPr>
        <w:t>celebrate</w:t>
      </w:r>
      <w:r w:rsidR="00BD64A3" w:rsidRPr="00D96FCB">
        <w:rPr>
          <w:i/>
          <w:iCs/>
        </w:rPr>
        <w:t xml:space="preserve"> as their ballad</w:t>
      </w:r>
      <w:r w:rsidR="00610601" w:rsidRPr="00D96FCB">
        <w:rPr>
          <w:i/>
          <w:iCs/>
        </w:rPr>
        <w:t>.</w:t>
      </w:r>
      <w:r w:rsidR="00610601" w:rsidRPr="00483925">
        <w:rPr>
          <w:i/>
          <w:iCs/>
        </w:rPr>
        <w:t xml:space="preserve"> </w:t>
      </w:r>
      <w:r w:rsidR="001771AB" w:rsidRPr="00483925">
        <w:rPr>
          <w:i/>
          <w:iCs/>
        </w:rPr>
        <w:t xml:space="preserve">It reminded me </w:t>
      </w:r>
      <w:r w:rsidR="00920B26" w:rsidRPr="00483925">
        <w:rPr>
          <w:i/>
          <w:iCs/>
        </w:rPr>
        <w:t>that just like any film these days, our li</w:t>
      </w:r>
      <w:r w:rsidR="00CC23EF" w:rsidRPr="00483925">
        <w:rPr>
          <w:i/>
          <w:iCs/>
        </w:rPr>
        <w:t>ves have a soundtrack. I can think back to each st</w:t>
      </w:r>
      <w:r w:rsidR="00CA10C9" w:rsidRPr="00483925">
        <w:rPr>
          <w:i/>
          <w:iCs/>
        </w:rPr>
        <w:t>age</w:t>
      </w:r>
      <w:r w:rsidR="00CC23EF" w:rsidRPr="00483925">
        <w:rPr>
          <w:i/>
          <w:iCs/>
        </w:rPr>
        <w:t xml:space="preserve"> of life and immediately </w:t>
      </w:r>
      <w:r w:rsidR="000C4E27" w:rsidRPr="00483925">
        <w:rPr>
          <w:i/>
          <w:iCs/>
        </w:rPr>
        <w:t>come up with the musical artists or songs that influenced</w:t>
      </w:r>
      <w:r w:rsidR="00A23AC6" w:rsidRPr="00483925">
        <w:rPr>
          <w:i/>
          <w:iCs/>
        </w:rPr>
        <w:t xml:space="preserve"> my life </w:t>
      </w:r>
      <w:r w:rsidR="00441E31">
        <w:rPr>
          <w:i/>
          <w:iCs/>
        </w:rPr>
        <w:t xml:space="preserve">and the people </w:t>
      </w:r>
      <w:r w:rsidR="00C1167B">
        <w:rPr>
          <w:i/>
          <w:iCs/>
        </w:rPr>
        <w:t>w</w:t>
      </w:r>
      <w:r w:rsidR="00EA16A6">
        <w:rPr>
          <w:i/>
          <w:iCs/>
        </w:rPr>
        <w:t>ith</w:t>
      </w:r>
      <w:r w:rsidR="00C1167B">
        <w:rPr>
          <w:i/>
          <w:iCs/>
        </w:rPr>
        <w:t xml:space="preserve"> whom I shared those time</w:t>
      </w:r>
      <w:r w:rsidR="00EA16A6">
        <w:rPr>
          <w:i/>
          <w:iCs/>
        </w:rPr>
        <w:t xml:space="preserve">s. </w:t>
      </w:r>
    </w:p>
    <w:p w14:paraId="45A03B80" w14:textId="7A69EA02" w:rsidR="00CA10C9" w:rsidRDefault="00CA10C9" w:rsidP="00610601">
      <w:pPr>
        <w:rPr>
          <w:i/>
          <w:iCs/>
        </w:rPr>
      </w:pPr>
    </w:p>
    <w:p w14:paraId="4C433E4B" w14:textId="6D5CB6BA" w:rsidR="00EA16A6" w:rsidRDefault="00EA16A6" w:rsidP="00610601">
      <w:pPr>
        <w:rPr>
          <w:i/>
          <w:iCs/>
        </w:rPr>
      </w:pPr>
      <w:r>
        <w:rPr>
          <w:i/>
          <w:iCs/>
        </w:rPr>
        <w:t>Here is one of those times…</w:t>
      </w:r>
    </w:p>
    <w:p w14:paraId="18DAF1C9" w14:textId="77777777" w:rsidR="00EA16A6" w:rsidRPr="00483925" w:rsidRDefault="00EA16A6" w:rsidP="00610601">
      <w:pPr>
        <w:rPr>
          <w:i/>
          <w:iCs/>
        </w:rPr>
      </w:pPr>
    </w:p>
    <w:p w14:paraId="2705B57B" w14:textId="47378359" w:rsidR="00620EDB" w:rsidRDefault="009C6D5F" w:rsidP="00610601">
      <w:pPr>
        <w:rPr>
          <w:i/>
          <w:iCs/>
        </w:rPr>
      </w:pPr>
      <w:r w:rsidRPr="00483925">
        <w:rPr>
          <w:i/>
          <w:iCs/>
        </w:rPr>
        <w:t>In my late teens</w:t>
      </w:r>
      <w:r w:rsidR="00D5419A">
        <w:rPr>
          <w:i/>
          <w:iCs/>
        </w:rPr>
        <w:t>,</w:t>
      </w:r>
      <w:r w:rsidRPr="00483925">
        <w:rPr>
          <w:i/>
          <w:iCs/>
        </w:rPr>
        <w:t xml:space="preserve"> I lost my </w:t>
      </w:r>
      <w:r w:rsidR="007D599E" w:rsidRPr="00483925">
        <w:rPr>
          <w:i/>
          <w:iCs/>
        </w:rPr>
        <w:t>maternal grandmother, Granny</w:t>
      </w:r>
      <w:r w:rsidR="00C1167B">
        <w:rPr>
          <w:i/>
          <w:iCs/>
        </w:rPr>
        <w:t>, as I called her</w:t>
      </w:r>
      <w:r w:rsidR="007D599E" w:rsidRPr="00483925">
        <w:rPr>
          <w:i/>
          <w:iCs/>
        </w:rPr>
        <w:t>. She was a second mother to me</w:t>
      </w:r>
      <w:r w:rsidR="00EA16A6">
        <w:rPr>
          <w:i/>
          <w:iCs/>
        </w:rPr>
        <w:t>,</w:t>
      </w:r>
      <w:r w:rsidR="007D599E" w:rsidRPr="00483925">
        <w:rPr>
          <w:i/>
          <w:iCs/>
        </w:rPr>
        <w:t xml:space="preserve"> and </w:t>
      </w:r>
      <w:r w:rsidR="00C1167B" w:rsidRPr="00483925">
        <w:rPr>
          <w:i/>
          <w:iCs/>
        </w:rPr>
        <w:t>I was</w:t>
      </w:r>
      <w:r w:rsidR="007D599E" w:rsidRPr="00483925">
        <w:rPr>
          <w:i/>
          <w:iCs/>
        </w:rPr>
        <w:t xml:space="preserve"> </w:t>
      </w:r>
      <w:r w:rsidR="00E36B4F" w:rsidRPr="00483925">
        <w:rPr>
          <w:i/>
          <w:iCs/>
        </w:rPr>
        <w:t>hit hard by her death</w:t>
      </w:r>
      <w:r w:rsidR="007D599E" w:rsidRPr="00483925">
        <w:rPr>
          <w:i/>
          <w:iCs/>
        </w:rPr>
        <w:t xml:space="preserve">. I was a </w:t>
      </w:r>
      <w:r w:rsidR="00E36B4F" w:rsidRPr="00483925">
        <w:rPr>
          <w:i/>
          <w:iCs/>
        </w:rPr>
        <w:t>college freshman</w:t>
      </w:r>
      <w:r w:rsidR="00E40F13" w:rsidRPr="00483925">
        <w:rPr>
          <w:i/>
          <w:iCs/>
        </w:rPr>
        <w:t xml:space="preserve"> at the time and had a minor role in the theater production of </w:t>
      </w:r>
      <w:r w:rsidR="00E40F13" w:rsidRPr="00EA16A6">
        <w:t>Grapes of Wrath</w:t>
      </w:r>
      <w:r w:rsidR="00E40F13" w:rsidRPr="00483925">
        <w:rPr>
          <w:i/>
          <w:iCs/>
        </w:rPr>
        <w:t>. Granny</w:t>
      </w:r>
      <w:r w:rsidR="00C22985" w:rsidRPr="00483925">
        <w:rPr>
          <w:i/>
          <w:iCs/>
        </w:rPr>
        <w:t>’s services took place in another state</w:t>
      </w:r>
      <w:r w:rsidR="00832716" w:rsidRPr="00483925">
        <w:rPr>
          <w:i/>
          <w:iCs/>
        </w:rPr>
        <w:t xml:space="preserve"> on the same day as one of the show</w:t>
      </w:r>
      <w:r w:rsidR="00E86E68">
        <w:rPr>
          <w:i/>
          <w:iCs/>
        </w:rPr>
        <w:t>s. This</w:t>
      </w:r>
      <w:r w:rsidR="00C22985" w:rsidRPr="00483925">
        <w:rPr>
          <w:i/>
          <w:iCs/>
        </w:rPr>
        <w:t xml:space="preserve"> required me to travel </w:t>
      </w:r>
      <w:r w:rsidR="0039335D">
        <w:rPr>
          <w:i/>
          <w:iCs/>
        </w:rPr>
        <w:t>out of state</w:t>
      </w:r>
      <w:r w:rsidR="00C22985" w:rsidRPr="00483925">
        <w:rPr>
          <w:i/>
          <w:iCs/>
        </w:rPr>
        <w:t xml:space="preserve"> and back </w:t>
      </w:r>
      <w:r w:rsidR="0059761B">
        <w:rPr>
          <w:i/>
          <w:iCs/>
        </w:rPr>
        <w:t>o</w:t>
      </w:r>
      <w:r w:rsidR="00C22985" w:rsidRPr="00483925">
        <w:rPr>
          <w:i/>
          <w:iCs/>
        </w:rPr>
        <w:t>n the same day</w:t>
      </w:r>
      <w:r w:rsidR="0039335D">
        <w:rPr>
          <w:i/>
          <w:iCs/>
        </w:rPr>
        <w:t xml:space="preserve"> so that I could be a part of both events</w:t>
      </w:r>
      <w:r w:rsidR="00CD081F" w:rsidRPr="00483925">
        <w:rPr>
          <w:i/>
          <w:iCs/>
        </w:rPr>
        <w:t>.</w:t>
      </w:r>
    </w:p>
    <w:p w14:paraId="79DDC9D0" w14:textId="77777777" w:rsidR="00620EDB" w:rsidRDefault="00620EDB" w:rsidP="00610601">
      <w:pPr>
        <w:rPr>
          <w:i/>
          <w:iCs/>
        </w:rPr>
      </w:pPr>
    </w:p>
    <w:p w14:paraId="787644D2" w14:textId="2786C02B" w:rsidR="00DF2477" w:rsidRDefault="00CD081F" w:rsidP="00DF2477">
      <w:pPr>
        <w:rPr>
          <w:i/>
          <w:iCs/>
        </w:rPr>
      </w:pPr>
      <w:r w:rsidRPr="00483925">
        <w:rPr>
          <w:i/>
          <w:iCs/>
        </w:rPr>
        <w:t xml:space="preserve"> </w:t>
      </w:r>
      <w:r w:rsidR="00DD22F3" w:rsidRPr="00483925">
        <w:rPr>
          <w:i/>
          <w:iCs/>
        </w:rPr>
        <w:t>My family had hired several bagpipers to play at her services</w:t>
      </w:r>
      <w:r w:rsidR="00120F98" w:rsidRPr="00483925">
        <w:rPr>
          <w:i/>
          <w:iCs/>
        </w:rPr>
        <w:t xml:space="preserve"> and they played many songs but the one that still </w:t>
      </w:r>
      <w:r w:rsidR="00483925" w:rsidRPr="00483925">
        <w:rPr>
          <w:i/>
          <w:iCs/>
        </w:rPr>
        <w:t>echoes</w:t>
      </w:r>
      <w:r w:rsidR="00120F98" w:rsidRPr="00483925">
        <w:rPr>
          <w:i/>
          <w:iCs/>
        </w:rPr>
        <w:t xml:space="preserve"> in my mind and heart </w:t>
      </w:r>
      <w:r w:rsidR="00620EDB">
        <w:rPr>
          <w:i/>
          <w:iCs/>
        </w:rPr>
        <w:t xml:space="preserve">is </w:t>
      </w:r>
      <w:r w:rsidR="00B62E71" w:rsidRPr="00EA16A6">
        <w:t>Amazing Grace</w:t>
      </w:r>
      <w:r w:rsidR="00B62E71" w:rsidRPr="00483925">
        <w:rPr>
          <w:i/>
          <w:iCs/>
        </w:rPr>
        <w:t>. It was the very song I had to sing on-stage that night with tears running down my face</w:t>
      </w:r>
      <w:r w:rsidR="00556C6D" w:rsidRPr="00483925">
        <w:rPr>
          <w:i/>
          <w:iCs/>
        </w:rPr>
        <w:t xml:space="preserve"> as we closed the production that night.</w:t>
      </w:r>
      <w:r w:rsidR="00B93F36" w:rsidRPr="00483925">
        <w:rPr>
          <w:i/>
          <w:iCs/>
        </w:rPr>
        <w:t xml:space="preserve"> To this day it brings me to tears and reminds me of how much I love Granny. </w:t>
      </w:r>
    </w:p>
    <w:p w14:paraId="778708AF" w14:textId="12652454" w:rsidR="006837E7" w:rsidRDefault="006837E7" w:rsidP="00DF2477">
      <w:pPr>
        <w:rPr>
          <w:i/>
          <w:iCs/>
        </w:rPr>
      </w:pPr>
    </w:p>
    <w:p w14:paraId="2D01ED46" w14:textId="77777777" w:rsidR="006837E7" w:rsidRPr="00114C44" w:rsidRDefault="006837E7" w:rsidP="006837E7">
      <w:pPr>
        <w:rPr>
          <w:b/>
          <w:bCs/>
        </w:rPr>
      </w:pPr>
      <w:r w:rsidRPr="00114C44">
        <w:rPr>
          <w:b/>
          <w:bCs/>
        </w:rPr>
        <w:t xml:space="preserve">The </w:t>
      </w:r>
      <w:r>
        <w:rPr>
          <w:b/>
          <w:bCs/>
        </w:rPr>
        <w:t>E</w:t>
      </w:r>
      <w:r w:rsidRPr="00114C44">
        <w:rPr>
          <w:b/>
          <w:bCs/>
        </w:rPr>
        <w:t xml:space="preserve">motional and </w:t>
      </w:r>
      <w:r>
        <w:rPr>
          <w:b/>
          <w:bCs/>
        </w:rPr>
        <w:t>S</w:t>
      </w:r>
      <w:r w:rsidRPr="00114C44">
        <w:rPr>
          <w:b/>
          <w:bCs/>
        </w:rPr>
        <w:t xml:space="preserve">ocial </w:t>
      </w:r>
      <w:r>
        <w:rPr>
          <w:b/>
          <w:bCs/>
        </w:rPr>
        <w:t>Si</w:t>
      </w:r>
      <w:r w:rsidRPr="00114C44">
        <w:rPr>
          <w:b/>
          <w:bCs/>
        </w:rPr>
        <w:t xml:space="preserve">de of </w:t>
      </w:r>
      <w:r>
        <w:rPr>
          <w:b/>
          <w:bCs/>
        </w:rPr>
        <w:t>M</w:t>
      </w:r>
      <w:r w:rsidRPr="00114C44">
        <w:rPr>
          <w:b/>
          <w:bCs/>
        </w:rPr>
        <w:t>usic</w:t>
      </w:r>
    </w:p>
    <w:p w14:paraId="3DF86D46" w14:textId="45051E84" w:rsidR="006837E7" w:rsidRDefault="006837E7" w:rsidP="006837E7">
      <w:r w:rsidRPr="002F5274">
        <w:t>Listening</w:t>
      </w:r>
      <w:r>
        <w:t xml:space="preserve"> to, and making</w:t>
      </w:r>
      <w:r w:rsidRPr="002F5274">
        <w:t xml:space="preserve"> music</w:t>
      </w:r>
      <w:r>
        <w:t>,</w:t>
      </w:r>
      <w:r w:rsidRPr="002F5274">
        <w:t xml:space="preserve"> connects us to emotions and memories</w:t>
      </w:r>
      <w:r>
        <w:t xml:space="preserve"> in the same way</w:t>
      </w:r>
      <w:r w:rsidRPr="002F5274">
        <w:t xml:space="preserve"> </w:t>
      </w:r>
      <w:r>
        <w:t xml:space="preserve">as </w:t>
      </w:r>
      <w:r w:rsidRPr="002F5274">
        <w:t>our other sense</w:t>
      </w:r>
      <w:r>
        <w:t>s do. Think about a smell that takes you back to a specific time and place. Music</w:t>
      </w:r>
      <w:r w:rsidRPr="002F5274">
        <w:t xml:space="preserve"> </w:t>
      </w:r>
      <w:r>
        <w:t>is a</w:t>
      </w:r>
      <w:r w:rsidRPr="002F5274">
        <w:t xml:space="preserve"> human right, a modality essential to living a full, creative</w:t>
      </w:r>
      <w:r>
        <w:t>,</w:t>
      </w:r>
      <w:r w:rsidRPr="002F5274">
        <w:t xml:space="preserve"> and connected life. A right that punctuates history and spans cultures.</w:t>
      </w:r>
      <w:r>
        <w:t xml:space="preserve"> It’s an organic part of the natural world which we humans are part of, even if we have removed ourselves and forgotten</w:t>
      </w:r>
      <w:r w:rsidR="004A2E9D">
        <w:t>,</w:t>
      </w:r>
      <w:r>
        <w:t xml:space="preserve"> to a large extent</w:t>
      </w:r>
      <w:r w:rsidR="004A2E9D">
        <w:t>,</w:t>
      </w:r>
      <w:r>
        <w:t xml:space="preserve"> our natural connections. </w:t>
      </w:r>
    </w:p>
    <w:p w14:paraId="7E84DDE8" w14:textId="77777777" w:rsidR="006837E7" w:rsidRDefault="006837E7" w:rsidP="006837E7"/>
    <w:p w14:paraId="4A42186C" w14:textId="703B91C9" w:rsidR="006837E7" w:rsidRDefault="006837E7" w:rsidP="006837E7">
      <w:r>
        <w:t xml:space="preserve">Music also supports successful living and the S.I.P.S. of wellness, </w:t>
      </w:r>
      <w:r w:rsidR="006D0A3D">
        <w:t>which</w:t>
      </w:r>
      <w:r>
        <w:t xml:space="preserve"> </w:t>
      </w:r>
      <w:r w:rsidR="004A2E9D">
        <w:t>are</w:t>
      </w:r>
      <w:r w:rsidR="006D0A3D">
        <w:t xml:space="preserve"> the </w:t>
      </w:r>
      <w:r>
        <w:t>Spiritual, Intellectual, Physical, and Social components of</w:t>
      </w:r>
      <w:r w:rsidR="00BD64A3">
        <w:t xml:space="preserve"> </w:t>
      </w:r>
      <w:r w:rsidRPr="00D96FCB">
        <w:t>wellful</w:t>
      </w:r>
      <w:r>
        <w:t xml:space="preserve"> living. Consider how music plays into each of these pillars of </w:t>
      </w:r>
      <w:r w:rsidR="00605F9D">
        <w:t>y</w:t>
      </w:r>
      <w:r>
        <w:t xml:space="preserve">our life now and throughout your lifespan. </w:t>
      </w:r>
    </w:p>
    <w:p w14:paraId="75E8AF4A" w14:textId="77777777" w:rsidR="00F55102" w:rsidRDefault="00F55102" w:rsidP="006672FE">
      <w:pPr>
        <w:rPr>
          <w:b/>
          <w:bCs/>
        </w:rPr>
      </w:pPr>
    </w:p>
    <w:p w14:paraId="6D7B7047" w14:textId="7E008B30" w:rsidR="006837E7" w:rsidRDefault="00DF2477" w:rsidP="006672FE">
      <w:pPr>
        <w:rPr>
          <w:b/>
          <w:bCs/>
        </w:rPr>
      </w:pPr>
      <w:r w:rsidRPr="00F75187">
        <w:rPr>
          <w:b/>
          <w:bCs/>
        </w:rPr>
        <w:t>The Benefits of a Musical Life</w:t>
      </w:r>
    </w:p>
    <w:p w14:paraId="6BA35D6B" w14:textId="3854C601" w:rsidR="006672FE" w:rsidRPr="006837E7" w:rsidRDefault="00F75187" w:rsidP="006672FE">
      <w:pPr>
        <w:rPr>
          <w:b/>
          <w:bCs/>
        </w:rPr>
      </w:pPr>
      <w:r>
        <w:lastRenderedPageBreak/>
        <w:t xml:space="preserve">While most people acknowledge that music can </w:t>
      </w:r>
      <w:r w:rsidR="006672FE">
        <w:t xml:space="preserve">boost </w:t>
      </w:r>
      <w:r w:rsidR="00047E5E">
        <w:t>y</w:t>
      </w:r>
      <w:r w:rsidR="006672FE">
        <w:t>our mood</w:t>
      </w:r>
      <w:r w:rsidR="006837E7">
        <w:t xml:space="preserve"> and help </w:t>
      </w:r>
      <w:r w:rsidR="00605F9D">
        <w:t>you</w:t>
      </w:r>
      <w:r w:rsidR="006837E7">
        <w:t xml:space="preserve"> tap into meaningful times in </w:t>
      </w:r>
      <w:r w:rsidR="00047E5E">
        <w:t>your</w:t>
      </w:r>
      <w:r w:rsidR="006837E7">
        <w:t xml:space="preserve"> li</w:t>
      </w:r>
      <w:r w:rsidR="00047E5E">
        <w:t>f</w:t>
      </w:r>
      <w:r w:rsidR="006837E7">
        <w:t>e</w:t>
      </w:r>
      <w:r w:rsidR="006672FE">
        <w:t xml:space="preserve">, integrating a variety of </w:t>
      </w:r>
      <w:r w:rsidR="006672FE" w:rsidRPr="00D96FCB">
        <w:t>music</w:t>
      </w:r>
      <w:r w:rsidR="006837E7" w:rsidRPr="00D96FCB">
        <w:t xml:space="preserve"> </w:t>
      </w:r>
      <w:r w:rsidR="00BD64A3" w:rsidRPr="00D96FCB">
        <w:t>into</w:t>
      </w:r>
      <w:r w:rsidR="00067BC8">
        <w:t xml:space="preserve"> </w:t>
      </w:r>
      <w:r w:rsidR="00047E5E">
        <w:t>your</w:t>
      </w:r>
      <w:r w:rsidR="006837E7">
        <w:t xml:space="preserve"> playlist </w:t>
      </w:r>
      <w:r w:rsidR="006672FE">
        <w:t xml:space="preserve">has some </w:t>
      </w:r>
      <w:r w:rsidR="006837E7">
        <w:t xml:space="preserve">additional, </w:t>
      </w:r>
      <w:r w:rsidR="00047E5E">
        <w:t xml:space="preserve">and </w:t>
      </w:r>
      <w:r w:rsidR="006672FE">
        <w:t xml:space="preserve">pretty </w:t>
      </w:r>
      <w:hyperlink r:id="rId8" w:history="1">
        <w:r w:rsidR="006672FE" w:rsidRPr="00D04ED3">
          <w:rPr>
            <w:rStyle w:val="Hyperlink"/>
          </w:rPr>
          <w:t>profound benefits</w:t>
        </w:r>
      </w:hyperlink>
      <w:r w:rsidR="006672FE">
        <w:t xml:space="preserve">, </w:t>
      </w:r>
      <w:r w:rsidR="009B4F70">
        <w:t xml:space="preserve">to </w:t>
      </w:r>
      <w:r w:rsidR="006672FE">
        <w:t xml:space="preserve">include: </w:t>
      </w:r>
    </w:p>
    <w:p w14:paraId="690173B5" w14:textId="77777777" w:rsidR="002473B3" w:rsidRDefault="002473B3" w:rsidP="006672FE"/>
    <w:p w14:paraId="7184F7EC" w14:textId="33DA5B45" w:rsidR="006672FE" w:rsidRDefault="006672FE" w:rsidP="004E37E1">
      <w:pPr>
        <w:pStyle w:val="ListParagraph"/>
        <w:numPr>
          <w:ilvl w:val="0"/>
          <w:numId w:val="4"/>
        </w:numPr>
      </w:pPr>
      <w:r>
        <w:t>Enhanced reading and language skills</w:t>
      </w:r>
    </w:p>
    <w:p w14:paraId="5AEC2561" w14:textId="71B898BE" w:rsidR="006672FE" w:rsidRDefault="006672FE" w:rsidP="004E37E1">
      <w:pPr>
        <w:pStyle w:val="ListParagraph"/>
        <w:numPr>
          <w:ilvl w:val="0"/>
          <w:numId w:val="4"/>
        </w:numPr>
      </w:pPr>
      <w:r>
        <w:t>Greater emotional awareness of others and emotional self-regulation</w:t>
      </w:r>
    </w:p>
    <w:p w14:paraId="6CD32AFD" w14:textId="722AE580" w:rsidR="006672FE" w:rsidRDefault="006672FE" w:rsidP="004E37E1">
      <w:pPr>
        <w:pStyle w:val="ListParagraph"/>
        <w:numPr>
          <w:ilvl w:val="0"/>
          <w:numId w:val="4"/>
        </w:numPr>
      </w:pPr>
      <w:r>
        <w:t xml:space="preserve">Increased intelligence </w:t>
      </w:r>
    </w:p>
    <w:p w14:paraId="72B348C6" w14:textId="79122584" w:rsidR="006672FE" w:rsidRDefault="006672FE" w:rsidP="004E37E1">
      <w:pPr>
        <w:pStyle w:val="ListParagraph"/>
        <w:numPr>
          <w:ilvl w:val="0"/>
          <w:numId w:val="4"/>
        </w:numPr>
      </w:pPr>
      <w:r>
        <w:t>Enhanced memory and autobiographical memory retrieval</w:t>
      </w:r>
    </w:p>
    <w:p w14:paraId="19CB40B0" w14:textId="085FB6FD" w:rsidR="006672FE" w:rsidRDefault="006672FE" w:rsidP="004E37E1">
      <w:pPr>
        <w:pStyle w:val="ListParagraph"/>
        <w:numPr>
          <w:ilvl w:val="0"/>
          <w:numId w:val="4"/>
        </w:numPr>
      </w:pPr>
      <w:r>
        <w:t>Better focus and attention</w:t>
      </w:r>
    </w:p>
    <w:p w14:paraId="5AFBB431" w14:textId="5C40DC12" w:rsidR="006672FE" w:rsidRDefault="006672FE" w:rsidP="004E37E1">
      <w:pPr>
        <w:pStyle w:val="ListParagraph"/>
        <w:numPr>
          <w:ilvl w:val="0"/>
          <w:numId w:val="4"/>
        </w:numPr>
      </w:pPr>
      <w:r>
        <w:t>Reduced stress and anxiety</w:t>
      </w:r>
      <w:r w:rsidR="00D04ED3">
        <w:t xml:space="preserve"> and </w:t>
      </w:r>
      <w:hyperlink r:id="rId9" w:history="1">
        <w:r w:rsidR="00D04ED3" w:rsidRPr="00D04ED3">
          <w:rPr>
            <w:rStyle w:val="Hyperlink"/>
          </w:rPr>
          <w:t>greater wellbeing</w:t>
        </w:r>
      </w:hyperlink>
      <w:r w:rsidR="00D04ED3">
        <w:t xml:space="preserve"> </w:t>
      </w:r>
    </w:p>
    <w:p w14:paraId="46855F68" w14:textId="3E04429C" w:rsidR="006672FE" w:rsidRDefault="00D96FCB" w:rsidP="004E37E1">
      <w:pPr>
        <w:pStyle w:val="ListParagraph"/>
        <w:numPr>
          <w:ilvl w:val="0"/>
          <w:numId w:val="4"/>
        </w:numPr>
      </w:pPr>
      <w:hyperlink r:id="rId10" w:history="1">
        <w:r w:rsidR="006672FE" w:rsidRPr="00D04ED3">
          <w:rPr>
            <w:rStyle w:val="Hyperlink"/>
          </w:rPr>
          <w:t>Pain relief</w:t>
        </w:r>
      </w:hyperlink>
      <w:r w:rsidR="009B4F70" w:rsidRPr="009B4F70">
        <w:rPr>
          <w:rStyle w:val="Hyperlink"/>
          <w:u w:val="none"/>
        </w:rPr>
        <w:t xml:space="preserve"> </w:t>
      </w:r>
      <w:r w:rsidR="009B4F70">
        <w:t>and faster recovery from injury</w:t>
      </w:r>
    </w:p>
    <w:p w14:paraId="796BE765" w14:textId="7D760EE9" w:rsidR="006672FE" w:rsidRDefault="006672FE" w:rsidP="004E37E1">
      <w:pPr>
        <w:pStyle w:val="ListParagraph"/>
        <w:numPr>
          <w:ilvl w:val="0"/>
          <w:numId w:val="4"/>
        </w:numPr>
      </w:pPr>
      <w:r>
        <w:t>Enhanced immune function</w:t>
      </w:r>
      <w:r w:rsidR="009B4F70">
        <w:t xml:space="preserve"> </w:t>
      </w:r>
    </w:p>
    <w:p w14:paraId="62B74B3A" w14:textId="63C117D3" w:rsidR="006672FE" w:rsidRDefault="006672FE" w:rsidP="004E37E1">
      <w:pPr>
        <w:pStyle w:val="ListParagraph"/>
        <w:numPr>
          <w:ilvl w:val="0"/>
          <w:numId w:val="4"/>
        </w:numPr>
      </w:pPr>
      <w:r>
        <w:t>Better motor skills and fluidity of movement</w:t>
      </w:r>
    </w:p>
    <w:p w14:paraId="01BBE4E1" w14:textId="2A53B69C" w:rsidR="006672FE" w:rsidRDefault="006672FE" w:rsidP="004E37E1">
      <w:pPr>
        <w:pStyle w:val="ListParagraph"/>
        <w:numPr>
          <w:ilvl w:val="0"/>
          <w:numId w:val="4"/>
        </w:numPr>
      </w:pPr>
      <w:r>
        <w:t xml:space="preserve">Enhanced neural plasticity in undamaged regions of the brain </w:t>
      </w:r>
    </w:p>
    <w:p w14:paraId="5D36B8A6" w14:textId="31F91EB9" w:rsidR="006672FE" w:rsidRDefault="004E37E1" w:rsidP="004E37E1">
      <w:pPr>
        <w:pStyle w:val="ListParagraph"/>
        <w:numPr>
          <w:ilvl w:val="0"/>
          <w:numId w:val="4"/>
        </w:numPr>
      </w:pPr>
      <w:r>
        <w:t>Advanced</w:t>
      </w:r>
      <w:r w:rsidR="006672FE">
        <w:t xml:space="preserve"> problem</w:t>
      </w:r>
      <w:r>
        <w:t>-solving abilities (</w:t>
      </w:r>
      <w:r w:rsidR="009B4F70">
        <w:t>particularly</w:t>
      </w:r>
      <w:r w:rsidR="004A2E9D">
        <w:t xml:space="preserve"> in</w:t>
      </w:r>
      <w:r>
        <w:t xml:space="preserve"> those who </w:t>
      </w:r>
      <w:hyperlink r:id="rId11" w:history="1">
        <w:r w:rsidRPr="00D04ED3">
          <w:rPr>
            <w:rStyle w:val="Hyperlink"/>
          </w:rPr>
          <w:t>play an instrument</w:t>
        </w:r>
      </w:hyperlink>
      <w:r>
        <w:t>)</w:t>
      </w:r>
    </w:p>
    <w:p w14:paraId="01374873" w14:textId="214E29D6" w:rsidR="004E37E1" w:rsidRPr="00EA16A6" w:rsidRDefault="00D96FCB" w:rsidP="004E37E1">
      <w:pPr>
        <w:pStyle w:val="ListParagraph"/>
        <w:numPr>
          <w:ilvl w:val="0"/>
          <w:numId w:val="4"/>
        </w:numPr>
        <w:rPr>
          <w:rStyle w:val="Hyperlink"/>
          <w:color w:val="auto"/>
          <w:u w:val="none"/>
        </w:rPr>
      </w:pPr>
      <w:hyperlink r:id="rId12" w:history="1">
        <w:r w:rsidR="004E37E1" w:rsidRPr="00D04ED3">
          <w:rPr>
            <w:rStyle w:val="Hyperlink"/>
          </w:rPr>
          <w:t>Increased creativity</w:t>
        </w:r>
      </w:hyperlink>
    </w:p>
    <w:p w14:paraId="59F5F713" w14:textId="11352640" w:rsidR="00EA16A6" w:rsidRDefault="00EA16A6" w:rsidP="004E37E1"/>
    <w:p w14:paraId="11085352" w14:textId="6789EDA3" w:rsidR="00DF2477" w:rsidRDefault="004E37E1" w:rsidP="00DF2477">
      <w:r>
        <w:t xml:space="preserve">On a standardized IQ test, children who received </w:t>
      </w:r>
      <w:r w:rsidR="002B40FA">
        <w:t xml:space="preserve">six months of </w:t>
      </w:r>
      <w:r>
        <w:t>musical training in rhythm, melody</w:t>
      </w:r>
      <w:r w:rsidR="00047E5E">
        <w:t>,</w:t>
      </w:r>
      <w:r>
        <w:t xml:space="preserve"> and harmony demonstrated a greater increase </w:t>
      </w:r>
      <w:r w:rsidR="002B40FA">
        <w:t>in IQ score than those who had not</w:t>
      </w:r>
      <w:r w:rsidR="004A2E9D">
        <w:t xml:space="preserve"> in one study</w:t>
      </w:r>
      <w:r w:rsidR="002B40FA">
        <w:t>. In older patients undergoing total hip joint replacement, another study showed that those who listened to music before and during surgery produced 20% less cortisol</w:t>
      </w:r>
      <w:r w:rsidR="009B4F70">
        <w:t xml:space="preserve"> (a stress hormone)</w:t>
      </w:r>
      <w:r w:rsidR="002B40FA">
        <w:t xml:space="preserve">, and required 15% less anesthesia </w:t>
      </w:r>
      <w:r w:rsidR="00F83A27">
        <w:t>than those who listened to relaxing sounds, such as ocean waves. Research done on stroke patients demonstrated greater neural plasticity surrounding damaged areas of the brain, leading to significant recovery of verbal memory and focused attention. And, people with Parkinson’s disease (who have trouble with complex motor control) have been observed in clinical environments to move more fluidly when listening to music.</w:t>
      </w:r>
      <w:r w:rsidR="00114C44">
        <w:t xml:space="preserve"> </w:t>
      </w:r>
      <w:r w:rsidR="00D04ED3">
        <w:t>*</w:t>
      </w:r>
      <w:r w:rsidR="00F83A27">
        <w:t xml:space="preserve"> </w:t>
      </w:r>
    </w:p>
    <w:p w14:paraId="2C8CDE0A" w14:textId="6CF31387" w:rsidR="009B4F70" w:rsidRDefault="009B4F70" w:rsidP="00DF2477"/>
    <w:p w14:paraId="44411C7A" w14:textId="24E7216E" w:rsidR="009B4F70" w:rsidRDefault="009B4F70" w:rsidP="00DF2477">
      <w:r>
        <w:t xml:space="preserve">With benefits such as these, it’s </w:t>
      </w:r>
      <w:proofErr w:type="spellStart"/>
      <w:r>
        <w:t>no</w:t>
      </w:r>
      <w:proofErr w:type="spellEnd"/>
      <w:r>
        <w:t xml:space="preserve"> </w:t>
      </w:r>
      <w:r w:rsidR="00BD64A3" w:rsidRPr="00D96FCB">
        <w:t>that</w:t>
      </w:r>
      <w:r w:rsidR="00BD64A3">
        <w:t xml:space="preserve"> </w:t>
      </w:r>
      <w:r>
        <w:t xml:space="preserve">wonder music is so prominent across every culture around the globe. </w:t>
      </w:r>
    </w:p>
    <w:p w14:paraId="77897F65" w14:textId="70E93FD2" w:rsidR="00DF2477" w:rsidRDefault="00DF2477" w:rsidP="00DF2477"/>
    <w:p w14:paraId="3F425E7D" w14:textId="0CE69612" w:rsidR="00DF2477" w:rsidRPr="002473B3" w:rsidRDefault="00DF2477" w:rsidP="00DF2477">
      <w:pPr>
        <w:rPr>
          <w:b/>
          <w:bCs/>
        </w:rPr>
      </w:pPr>
      <w:r w:rsidRPr="002473B3">
        <w:rPr>
          <w:b/>
          <w:bCs/>
        </w:rPr>
        <w:t xml:space="preserve">Danielle’s </w:t>
      </w:r>
      <w:r w:rsidR="00AD59E8">
        <w:rPr>
          <w:b/>
          <w:bCs/>
        </w:rPr>
        <w:t>P</w:t>
      </w:r>
      <w:r w:rsidRPr="002473B3">
        <w:rPr>
          <w:b/>
          <w:bCs/>
        </w:rPr>
        <w:t xml:space="preserve">ersonal </w:t>
      </w:r>
      <w:r w:rsidR="00AD59E8">
        <w:rPr>
          <w:b/>
          <w:bCs/>
        </w:rPr>
        <w:t>C</w:t>
      </w:r>
      <w:r w:rsidRPr="002473B3">
        <w:rPr>
          <w:b/>
          <w:bCs/>
        </w:rPr>
        <w:t xml:space="preserve">onnection to </w:t>
      </w:r>
      <w:r w:rsidR="00AD59E8">
        <w:rPr>
          <w:b/>
          <w:bCs/>
        </w:rPr>
        <w:t>M</w:t>
      </w:r>
      <w:r w:rsidRPr="002473B3">
        <w:rPr>
          <w:b/>
          <w:bCs/>
        </w:rPr>
        <w:t>usic</w:t>
      </w:r>
    </w:p>
    <w:p w14:paraId="28D5FB6F" w14:textId="0C3C3606" w:rsidR="00DF2477" w:rsidRDefault="002473B3" w:rsidP="00DF2477">
      <w:pPr>
        <w:rPr>
          <w:i/>
          <w:iCs/>
        </w:rPr>
      </w:pPr>
      <w:r>
        <w:rPr>
          <w:i/>
          <w:iCs/>
        </w:rPr>
        <w:t xml:space="preserve">According to my mother, I used to kick to the beat of whatever music she was playing while I was still in utero. Based on current studies of music and infants, there’s a good chance that this observation was not entirely accurate, but … let’s go with that. It’s a nice memory. </w:t>
      </w:r>
    </w:p>
    <w:p w14:paraId="7CF1418B" w14:textId="4E6C68A2" w:rsidR="002473B3" w:rsidRDefault="002473B3" w:rsidP="00DF2477">
      <w:pPr>
        <w:rPr>
          <w:i/>
          <w:iCs/>
        </w:rPr>
      </w:pPr>
    </w:p>
    <w:p w14:paraId="2FF6E180" w14:textId="316E6573" w:rsidR="002473B3" w:rsidRDefault="002473B3" w:rsidP="00DF2477">
      <w:pPr>
        <w:rPr>
          <w:i/>
          <w:iCs/>
        </w:rPr>
      </w:pPr>
      <w:r>
        <w:rPr>
          <w:i/>
          <w:iCs/>
        </w:rPr>
        <w:t xml:space="preserve">One of my favorite activities we did as a family growing up was </w:t>
      </w:r>
      <w:r w:rsidR="009B4F70">
        <w:rPr>
          <w:i/>
          <w:iCs/>
        </w:rPr>
        <w:t>simply dancing</w:t>
      </w:r>
      <w:r>
        <w:rPr>
          <w:i/>
          <w:iCs/>
        </w:rPr>
        <w:t xml:space="preserve"> around the living room. My parents taught us the basics of the Jitterbug, Cha-Cha, Mambo</w:t>
      </w:r>
      <w:r w:rsidR="00AB31E1">
        <w:rPr>
          <w:i/>
          <w:iCs/>
        </w:rPr>
        <w:t>,</w:t>
      </w:r>
      <w:r>
        <w:rPr>
          <w:i/>
          <w:iCs/>
        </w:rPr>
        <w:t xml:space="preserve"> and a Waltz Box Step</w:t>
      </w:r>
      <w:r w:rsidR="00EF2735">
        <w:rPr>
          <w:i/>
          <w:iCs/>
        </w:rPr>
        <w:t>, (informal lessons that I would later inflict on unsuspecting boyfriends). We were also exposed to a variety of music across many genres and decades and encouraged to find our unique way to move. To this day, I cannot listen to Nat King Cole, Harry Belafonte, Sam Cook</w:t>
      </w:r>
      <w:r w:rsidR="004A2E9D">
        <w:rPr>
          <w:i/>
          <w:iCs/>
        </w:rPr>
        <w:t>e</w:t>
      </w:r>
      <w:r w:rsidR="00AB31E1">
        <w:rPr>
          <w:i/>
          <w:iCs/>
        </w:rPr>
        <w:t>,</w:t>
      </w:r>
      <w:r w:rsidR="00EF2735">
        <w:rPr>
          <w:i/>
          <w:iCs/>
        </w:rPr>
        <w:t xml:space="preserve"> or a myriad of other singers without thinking of that time in the living room. </w:t>
      </w:r>
    </w:p>
    <w:p w14:paraId="5E1D6F30" w14:textId="2A3F6C71" w:rsidR="009C0CFA" w:rsidRDefault="009C0CFA" w:rsidP="00DF2477">
      <w:pPr>
        <w:rPr>
          <w:i/>
          <w:iCs/>
        </w:rPr>
      </w:pPr>
    </w:p>
    <w:p w14:paraId="5E2FE305" w14:textId="51A2651F" w:rsidR="009C0CFA" w:rsidRDefault="009C0CFA" w:rsidP="00DF2477">
      <w:r>
        <w:rPr>
          <w:i/>
          <w:iCs/>
        </w:rPr>
        <w:lastRenderedPageBreak/>
        <w:t xml:space="preserve">Today, I integrate music into many areas of my life. I may listen to binaural beats or new age music when meditating or doing yoga; ambient or classical music when writing; or a variety of up-tempo pop, Broadway, Indie and folk music when I feel like randomly putting on a musical dance number for my pets. And, playing the piano </w:t>
      </w:r>
      <w:r w:rsidR="00031BF7">
        <w:rPr>
          <w:i/>
          <w:iCs/>
        </w:rPr>
        <w:t>and singing has become a great outlet for me during times of stress (It doesn’t matter that I’m terrible at pa</w:t>
      </w:r>
      <w:r w:rsidR="00FB10A8">
        <w:rPr>
          <w:i/>
          <w:iCs/>
        </w:rPr>
        <w:t>t</w:t>
      </w:r>
      <w:r w:rsidR="00031BF7">
        <w:rPr>
          <w:i/>
          <w:iCs/>
        </w:rPr>
        <w:t xml:space="preserve">ting my head while rubbing my belly at the same time. </w:t>
      </w:r>
      <w:r w:rsidR="009B4F70">
        <w:rPr>
          <w:i/>
          <w:iCs/>
        </w:rPr>
        <w:t>Fortunately, skill level is not a deal</w:t>
      </w:r>
      <w:r w:rsidR="00FB10A8">
        <w:rPr>
          <w:i/>
          <w:iCs/>
        </w:rPr>
        <w:t>-</w:t>
      </w:r>
      <w:r w:rsidR="009B4F70">
        <w:rPr>
          <w:i/>
          <w:iCs/>
        </w:rPr>
        <w:t>breaker when it comes to musical benefits).</w:t>
      </w:r>
      <w:r w:rsidR="00031BF7">
        <w:rPr>
          <w:i/>
          <w:iCs/>
        </w:rPr>
        <w:t xml:space="preserve"> </w:t>
      </w:r>
      <w:r w:rsidR="006837E7">
        <w:rPr>
          <w:i/>
          <w:iCs/>
        </w:rPr>
        <w:t xml:space="preserve">I’ve even taken to learning the rudimentary beginnings of composing </w:t>
      </w:r>
      <w:r w:rsidR="004A2E9D">
        <w:rPr>
          <w:i/>
          <w:iCs/>
        </w:rPr>
        <w:t>the</w:t>
      </w:r>
      <w:r w:rsidR="006837E7">
        <w:rPr>
          <w:i/>
          <w:iCs/>
        </w:rPr>
        <w:t xml:space="preserve"> unique melodies that are playing in my head</w:t>
      </w:r>
      <w:r w:rsidR="003F519E">
        <w:rPr>
          <w:i/>
          <w:iCs/>
        </w:rPr>
        <w:t xml:space="preserve">, putting notes to music paper. </w:t>
      </w:r>
      <w:r w:rsidR="006837E7">
        <w:rPr>
          <w:i/>
          <w:iCs/>
        </w:rPr>
        <w:t xml:space="preserve"> </w:t>
      </w:r>
    </w:p>
    <w:p w14:paraId="3F4FA240" w14:textId="6D1045D7" w:rsidR="00031BF7" w:rsidRDefault="00031BF7" w:rsidP="00DF2477"/>
    <w:p w14:paraId="16F0FD5B" w14:textId="0517E644" w:rsidR="00DF2477" w:rsidRDefault="00031BF7" w:rsidP="00DF2477">
      <w:r>
        <w:t xml:space="preserve">My wish for you, the reader? Discover how music appreciation can make a profound difference in your life. </w:t>
      </w:r>
    </w:p>
    <w:p w14:paraId="71DB6358" w14:textId="087F1963" w:rsidR="00DF2477" w:rsidRDefault="00DF2477" w:rsidP="00DF2477"/>
    <w:p w14:paraId="43071C17" w14:textId="08381ECA" w:rsidR="00147555" w:rsidRDefault="00AD59E8" w:rsidP="00DF2477">
      <w:pPr>
        <w:rPr>
          <w:b/>
          <w:bCs/>
          <w:color w:val="000000" w:themeColor="text1"/>
        </w:rPr>
      </w:pPr>
      <w:r>
        <w:rPr>
          <w:b/>
          <w:bCs/>
          <w:color w:val="000000" w:themeColor="text1"/>
        </w:rPr>
        <w:t xml:space="preserve">Tips for </w:t>
      </w:r>
      <w:r w:rsidR="00DF2477" w:rsidRPr="00114C44">
        <w:rPr>
          <w:b/>
          <w:bCs/>
          <w:color w:val="000000" w:themeColor="text1"/>
        </w:rPr>
        <w:t xml:space="preserve">Inviting </w:t>
      </w:r>
      <w:r>
        <w:rPr>
          <w:b/>
          <w:bCs/>
          <w:color w:val="000000" w:themeColor="text1"/>
        </w:rPr>
        <w:t>M</w:t>
      </w:r>
      <w:r w:rsidR="00DF2477" w:rsidRPr="00114C44">
        <w:rPr>
          <w:b/>
          <w:bCs/>
          <w:color w:val="000000" w:themeColor="text1"/>
        </w:rPr>
        <w:t xml:space="preserve">ore </w:t>
      </w:r>
      <w:r>
        <w:rPr>
          <w:b/>
          <w:bCs/>
          <w:color w:val="000000" w:themeColor="text1"/>
        </w:rPr>
        <w:t>M</w:t>
      </w:r>
      <w:r w:rsidR="00DF2477" w:rsidRPr="00114C44">
        <w:rPr>
          <w:b/>
          <w:bCs/>
          <w:color w:val="000000" w:themeColor="text1"/>
        </w:rPr>
        <w:t xml:space="preserve">usic </w:t>
      </w:r>
      <w:r>
        <w:rPr>
          <w:b/>
          <w:bCs/>
          <w:color w:val="000000" w:themeColor="text1"/>
        </w:rPr>
        <w:t>i</w:t>
      </w:r>
      <w:r w:rsidR="00DF2477" w:rsidRPr="00114C44">
        <w:rPr>
          <w:b/>
          <w:bCs/>
          <w:color w:val="000000" w:themeColor="text1"/>
        </w:rPr>
        <w:t xml:space="preserve">nto </w:t>
      </w:r>
      <w:r>
        <w:rPr>
          <w:b/>
          <w:bCs/>
          <w:color w:val="000000" w:themeColor="text1"/>
        </w:rPr>
        <w:t>Y</w:t>
      </w:r>
      <w:r w:rsidR="00DF2477" w:rsidRPr="00114C44">
        <w:rPr>
          <w:b/>
          <w:bCs/>
          <w:color w:val="000000" w:themeColor="text1"/>
        </w:rPr>
        <w:t xml:space="preserve">our </w:t>
      </w:r>
      <w:r>
        <w:rPr>
          <w:b/>
          <w:bCs/>
          <w:color w:val="000000" w:themeColor="text1"/>
        </w:rPr>
        <w:t>L</w:t>
      </w:r>
      <w:r w:rsidR="00DF2477" w:rsidRPr="00114C44">
        <w:rPr>
          <w:b/>
          <w:bCs/>
          <w:color w:val="000000" w:themeColor="text1"/>
        </w:rPr>
        <w:t xml:space="preserve">ife </w:t>
      </w:r>
    </w:p>
    <w:p w14:paraId="12A7EBAD" w14:textId="01D8DE51" w:rsidR="00AD59E8" w:rsidRDefault="00AD59E8" w:rsidP="00AD59E8">
      <w:pPr>
        <w:pStyle w:val="ListParagraph"/>
        <w:numPr>
          <w:ilvl w:val="0"/>
          <w:numId w:val="10"/>
        </w:numPr>
        <w:rPr>
          <w:color w:val="000000" w:themeColor="text1"/>
        </w:rPr>
      </w:pPr>
      <w:r w:rsidRPr="00147555">
        <w:rPr>
          <w:b/>
          <w:bCs/>
          <w:color w:val="000000" w:themeColor="text1"/>
        </w:rPr>
        <w:t>Explore music from other countries</w:t>
      </w:r>
      <w:r w:rsidR="004A2E9D">
        <w:rPr>
          <w:color w:val="000000" w:themeColor="text1"/>
        </w:rPr>
        <w:t xml:space="preserve">. It </w:t>
      </w:r>
      <w:r w:rsidR="00147555">
        <w:rPr>
          <w:color w:val="000000" w:themeColor="text1"/>
        </w:rPr>
        <w:t>may take time for our brains to respond to new rhythms, pitches</w:t>
      </w:r>
      <w:r w:rsidR="00F55102">
        <w:rPr>
          <w:color w:val="000000" w:themeColor="text1"/>
        </w:rPr>
        <w:t>,</w:t>
      </w:r>
      <w:r w:rsidR="00147555">
        <w:rPr>
          <w:color w:val="000000" w:themeColor="text1"/>
        </w:rPr>
        <w:t xml:space="preserve"> and timbres, so try it for a week and see what happens. </w:t>
      </w:r>
    </w:p>
    <w:p w14:paraId="3BF75D58" w14:textId="3E8534FA" w:rsidR="00147555" w:rsidRDefault="00147555" w:rsidP="00AD59E8">
      <w:pPr>
        <w:pStyle w:val="ListParagraph"/>
        <w:numPr>
          <w:ilvl w:val="0"/>
          <w:numId w:val="10"/>
        </w:numPr>
        <w:rPr>
          <w:color w:val="000000" w:themeColor="text1"/>
        </w:rPr>
      </w:pPr>
      <w:r w:rsidRPr="00147555">
        <w:rPr>
          <w:b/>
          <w:bCs/>
          <w:color w:val="000000" w:themeColor="text1"/>
        </w:rPr>
        <w:t xml:space="preserve">Ask for music recommendations from friends </w:t>
      </w:r>
      <w:r w:rsidR="004A2E9D">
        <w:rPr>
          <w:b/>
          <w:bCs/>
          <w:color w:val="000000" w:themeColor="text1"/>
        </w:rPr>
        <w:t xml:space="preserve">that are </w:t>
      </w:r>
      <w:r w:rsidRPr="00147555">
        <w:rPr>
          <w:b/>
          <w:bCs/>
          <w:color w:val="000000" w:themeColor="text1"/>
        </w:rPr>
        <w:t>outside of your normal genre.</w:t>
      </w:r>
      <w:r>
        <w:rPr>
          <w:color w:val="000000" w:themeColor="text1"/>
        </w:rPr>
        <w:t xml:space="preserve"> You may </w:t>
      </w:r>
      <w:r w:rsidRPr="00147555">
        <w:rPr>
          <w:i/>
          <w:iCs/>
          <w:color w:val="000000" w:themeColor="text1"/>
        </w:rPr>
        <w:t>think</w:t>
      </w:r>
      <w:r>
        <w:rPr>
          <w:color w:val="000000" w:themeColor="text1"/>
        </w:rPr>
        <w:t xml:space="preserve"> you don’t like something, but they may have insight into a subgenre that you </w:t>
      </w:r>
      <w:r w:rsidRPr="00147555">
        <w:rPr>
          <w:i/>
          <w:iCs/>
          <w:color w:val="000000" w:themeColor="text1"/>
        </w:rPr>
        <w:t xml:space="preserve">will </w:t>
      </w:r>
      <w:r>
        <w:rPr>
          <w:color w:val="000000" w:themeColor="text1"/>
        </w:rPr>
        <w:t xml:space="preserve">like. And again, it may take time to develop a taste for something new. </w:t>
      </w:r>
    </w:p>
    <w:p w14:paraId="259FB731" w14:textId="1B1B8D2F" w:rsidR="00AD59E8" w:rsidRPr="00147555" w:rsidRDefault="00147555" w:rsidP="006B2209">
      <w:pPr>
        <w:pStyle w:val="ListParagraph"/>
        <w:numPr>
          <w:ilvl w:val="0"/>
          <w:numId w:val="10"/>
        </w:numPr>
        <w:rPr>
          <w:b/>
          <w:bCs/>
          <w:color w:val="000000" w:themeColor="text1"/>
        </w:rPr>
      </w:pPr>
      <w:r w:rsidRPr="00147555">
        <w:rPr>
          <w:b/>
          <w:bCs/>
          <w:color w:val="000000" w:themeColor="text1"/>
        </w:rPr>
        <w:t>Notice where music in your life is present, and where it’s not.</w:t>
      </w:r>
      <w:r>
        <w:rPr>
          <w:color w:val="000000" w:themeColor="text1"/>
        </w:rPr>
        <w:t xml:space="preserve"> How does it change your experience? (e.g. Music that is present or absent from a restaurant. Is it live or recorded? Does that change the experience?) </w:t>
      </w:r>
    </w:p>
    <w:p w14:paraId="5ECD7830" w14:textId="6FE5D88D" w:rsidR="00F75187" w:rsidRDefault="00147555" w:rsidP="00DF2477">
      <w:pPr>
        <w:pStyle w:val="ListParagraph"/>
        <w:numPr>
          <w:ilvl w:val="0"/>
          <w:numId w:val="10"/>
        </w:numPr>
        <w:rPr>
          <w:b/>
          <w:bCs/>
          <w:color w:val="000000" w:themeColor="text1"/>
        </w:rPr>
      </w:pPr>
      <w:r>
        <w:rPr>
          <w:b/>
          <w:bCs/>
          <w:color w:val="000000" w:themeColor="text1"/>
        </w:rPr>
        <w:t xml:space="preserve">What instruments are most appealing to you? Consider learning to play. </w:t>
      </w:r>
    </w:p>
    <w:p w14:paraId="5FB18531" w14:textId="174E1E7C" w:rsidR="00807ADB" w:rsidRDefault="004A2E9D" w:rsidP="00DF2477">
      <w:pPr>
        <w:pStyle w:val="ListParagraph"/>
        <w:numPr>
          <w:ilvl w:val="0"/>
          <w:numId w:val="10"/>
        </w:numPr>
        <w:rPr>
          <w:b/>
          <w:bCs/>
          <w:color w:val="000000" w:themeColor="text1"/>
        </w:rPr>
      </w:pPr>
      <w:r>
        <w:rPr>
          <w:b/>
          <w:bCs/>
          <w:color w:val="000000" w:themeColor="text1"/>
        </w:rPr>
        <w:t>Try out some of these g</w:t>
      </w:r>
      <w:r w:rsidR="00807ADB">
        <w:rPr>
          <w:b/>
          <w:bCs/>
          <w:color w:val="000000" w:themeColor="text1"/>
        </w:rPr>
        <w:t>roovy music apps and streaming</w:t>
      </w:r>
      <w:r w:rsidR="009A1BE8">
        <w:rPr>
          <w:b/>
          <w:bCs/>
          <w:color w:val="000000" w:themeColor="text1"/>
        </w:rPr>
        <w:t xml:space="preserve"> stations</w:t>
      </w:r>
      <w:r>
        <w:rPr>
          <w:b/>
          <w:bCs/>
          <w:color w:val="000000" w:themeColor="text1"/>
        </w:rPr>
        <w:t>:</w:t>
      </w:r>
    </w:p>
    <w:p w14:paraId="483C360B" w14:textId="6EBC071D" w:rsidR="009A1BE8" w:rsidRPr="004A2E9D" w:rsidRDefault="009A1BE8" w:rsidP="009A1BE8">
      <w:pPr>
        <w:pStyle w:val="ListParagraph"/>
        <w:numPr>
          <w:ilvl w:val="1"/>
          <w:numId w:val="10"/>
        </w:numPr>
        <w:rPr>
          <w:color w:val="000000" w:themeColor="text1"/>
        </w:rPr>
      </w:pPr>
      <w:r w:rsidRPr="004A2E9D">
        <w:rPr>
          <w:color w:val="000000" w:themeColor="text1"/>
        </w:rPr>
        <w:t>Spotify/Pandora</w:t>
      </w:r>
      <w:r w:rsidR="002B2DA2" w:rsidRPr="004A2E9D">
        <w:rPr>
          <w:color w:val="000000" w:themeColor="text1"/>
        </w:rPr>
        <w:t>/Apple/Google Musi</w:t>
      </w:r>
      <w:r w:rsidR="00E53603">
        <w:rPr>
          <w:color w:val="000000" w:themeColor="text1"/>
        </w:rPr>
        <w:t>c – a</w:t>
      </w:r>
      <w:r w:rsidR="006C5653" w:rsidRPr="004A2E9D">
        <w:rPr>
          <w:color w:val="000000" w:themeColor="text1"/>
        </w:rPr>
        <w:t xml:space="preserve">ll </w:t>
      </w:r>
      <w:proofErr w:type="spellStart"/>
      <w:r w:rsidR="006C5653" w:rsidRPr="004A2E9D">
        <w:rPr>
          <w:color w:val="000000" w:themeColor="text1"/>
        </w:rPr>
        <w:t>generas</w:t>
      </w:r>
      <w:proofErr w:type="spellEnd"/>
      <w:r w:rsidR="006C5653" w:rsidRPr="004A2E9D">
        <w:rPr>
          <w:color w:val="000000" w:themeColor="text1"/>
        </w:rPr>
        <w:t xml:space="preserve"> </w:t>
      </w:r>
    </w:p>
    <w:p w14:paraId="5684C901" w14:textId="3F4E6798" w:rsidR="009A1BE8" w:rsidRPr="004A2E9D" w:rsidRDefault="009A1BE8" w:rsidP="009A1BE8">
      <w:pPr>
        <w:pStyle w:val="ListParagraph"/>
        <w:numPr>
          <w:ilvl w:val="1"/>
          <w:numId w:val="10"/>
        </w:numPr>
        <w:rPr>
          <w:color w:val="000000" w:themeColor="text1"/>
        </w:rPr>
      </w:pPr>
      <w:r w:rsidRPr="004A2E9D">
        <w:rPr>
          <w:color w:val="000000" w:themeColor="text1"/>
        </w:rPr>
        <w:t>D</w:t>
      </w:r>
      <w:r w:rsidR="002B2DA2" w:rsidRPr="004A2E9D">
        <w:rPr>
          <w:color w:val="000000" w:themeColor="text1"/>
        </w:rPr>
        <w:t>I</w:t>
      </w:r>
      <w:r w:rsidRPr="004A2E9D">
        <w:rPr>
          <w:color w:val="000000" w:themeColor="text1"/>
        </w:rPr>
        <w:t>.FM</w:t>
      </w:r>
      <w:r w:rsidR="00E53603">
        <w:rPr>
          <w:color w:val="000000" w:themeColor="text1"/>
        </w:rPr>
        <w:t xml:space="preserve"> – </w:t>
      </w:r>
      <w:r w:rsidR="006C5653" w:rsidRPr="004A2E9D">
        <w:rPr>
          <w:color w:val="000000" w:themeColor="text1"/>
        </w:rPr>
        <w:t>electronic music</w:t>
      </w:r>
    </w:p>
    <w:p w14:paraId="255A840D" w14:textId="048CA36D" w:rsidR="009A1BE8" w:rsidRPr="004A2E9D" w:rsidRDefault="004335F8" w:rsidP="009A1BE8">
      <w:pPr>
        <w:pStyle w:val="ListParagraph"/>
        <w:numPr>
          <w:ilvl w:val="1"/>
          <w:numId w:val="10"/>
        </w:numPr>
        <w:rPr>
          <w:color w:val="000000" w:themeColor="text1"/>
        </w:rPr>
      </w:pPr>
      <w:r w:rsidRPr="004A2E9D">
        <w:rPr>
          <w:color w:val="000000" w:themeColor="text1"/>
        </w:rPr>
        <w:t>Idagi</w:t>
      </w:r>
      <w:r w:rsidR="00E53603">
        <w:rPr>
          <w:color w:val="000000" w:themeColor="text1"/>
        </w:rPr>
        <w:t xml:space="preserve">0o – </w:t>
      </w:r>
      <w:r w:rsidR="006C5653" w:rsidRPr="004A2E9D">
        <w:rPr>
          <w:color w:val="000000" w:themeColor="text1"/>
        </w:rPr>
        <w:t xml:space="preserve">classical </w:t>
      </w:r>
    </w:p>
    <w:p w14:paraId="3A24F65D" w14:textId="449D0F91" w:rsidR="002B2DA2" w:rsidRPr="004A2E9D" w:rsidRDefault="002B2DA2" w:rsidP="009A1BE8">
      <w:pPr>
        <w:pStyle w:val="ListParagraph"/>
        <w:numPr>
          <w:ilvl w:val="1"/>
          <w:numId w:val="10"/>
        </w:numPr>
        <w:rPr>
          <w:color w:val="000000" w:themeColor="text1"/>
        </w:rPr>
      </w:pPr>
      <w:r w:rsidRPr="004A2E9D">
        <w:rPr>
          <w:color w:val="000000" w:themeColor="text1"/>
        </w:rPr>
        <w:t>Shaza</w:t>
      </w:r>
      <w:r w:rsidR="00E53603">
        <w:rPr>
          <w:color w:val="000000" w:themeColor="text1"/>
        </w:rPr>
        <w:t>m –</w:t>
      </w:r>
      <w:r w:rsidR="006C5653" w:rsidRPr="004A2E9D">
        <w:rPr>
          <w:color w:val="000000" w:themeColor="text1"/>
        </w:rPr>
        <w:t xml:space="preserve"> </w:t>
      </w:r>
      <w:r w:rsidR="00E53603">
        <w:rPr>
          <w:color w:val="000000" w:themeColor="text1"/>
        </w:rPr>
        <w:t>D</w:t>
      </w:r>
      <w:r w:rsidR="006C5653" w:rsidRPr="004A2E9D">
        <w:rPr>
          <w:color w:val="000000" w:themeColor="text1"/>
        </w:rPr>
        <w:t>iscover what’s playing around you and then save the song</w:t>
      </w:r>
      <w:r w:rsidR="00E53603">
        <w:rPr>
          <w:color w:val="000000" w:themeColor="text1"/>
        </w:rPr>
        <w:t>.</w:t>
      </w:r>
    </w:p>
    <w:p w14:paraId="190B717F" w14:textId="670DC8C3" w:rsidR="00F75187" w:rsidRPr="00031BF7" w:rsidRDefault="00F75187" w:rsidP="00DF2477">
      <w:pPr>
        <w:rPr>
          <w:color w:val="FF0000"/>
        </w:rPr>
      </w:pPr>
    </w:p>
    <w:p w14:paraId="16DBC074" w14:textId="16C47632" w:rsidR="00F75187" w:rsidRDefault="00F75187" w:rsidP="00DF2477">
      <w:pPr>
        <w:rPr>
          <w:b/>
          <w:bCs/>
          <w:color w:val="000000" w:themeColor="text1"/>
        </w:rPr>
      </w:pPr>
      <w:r w:rsidRPr="00114C44">
        <w:rPr>
          <w:b/>
          <w:bCs/>
          <w:color w:val="000000" w:themeColor="text1"/>
        </w:rPr>
        <w:t>Questions to consider…</w:t>
      </w:r>
    </w:p>
    <w:p w14:paraId="09F72778" w14:textId="0C49BE55" w:rsidR="00147555" w:rsidRPr="00147555" w:rsidRDefault="00147555" w:rsidP="00147555">
      <w:pPr>
        <w:pStyle w:val="ListParagraph"/>
        <w:numPr>
          <w:ilvl w:val="0"/>
          <w:numId w:val="11"/>
        </w:numPr>
        <w:rPr>
          <w:b/>
          <w:bCs/>
          <w:color w:val="000000" w:themeColor="text1"/>
        </w:rPr>
      </w:pPr>
      <w:r>
        <w:rPr>
          <w:i/>
          <w:iCs/>
          <w:color w:val="000000" w:themeColor="text1"/>
        </w:rPr>
        <w:t xml:space="preserve">How and when does music show up in your life? </w:t>
      </w:r>
    </w:p>
    <w:p w14:paraId="04176965" w14:textId="1B455BF4" w:rsidR="00147555" w:rsidRPr="00147555" w:rsidRDefault="00147555" w:rsidP="00147555">
      <w:pPr>
        <w:pStyle w:val="ListParagraph"/>
        <w:numPr>
          <w:ilvl w:val="0"/>
          <w:numId w:val="11"/>
        </w:numPr>
        <w:rPr>
          <w:b/>
          <w:bCs/>
          <w:color w:val="000000" w:themeColor="text1"/>
        </w:rPr>
      </w:pPr>
      <w:r>
        <w:rPr>
          <w:i/>
          <w:iCs/>
          <w:color w:val="000000" w:themeColor="text1"/>
        </w:rPr>
        <w:t>Do you appreciate music differently when you are listening vs. singing, dancing or playing an instrument?</w:t>
      </w:r>
    </w:p>
    <w:p w14:paraId="4EE5677F" w14:textId="2FA8DD44" w:rsidR="00147555" w:rsidRPr="00147555" w:rsidRDefault="00147555" w:rsidP="00147555">
      <w:pPr>
        <w:pStyle w:val="ListParagraph"/>
        <w:numPr>
          <w:ilvl w:val="0"/>
          <w:numId w:val="11"/>
        </w:numPr>
        <w:rPr>
          <w:b/>
          <w:bCs/>
          <w:color w:val="000000" w:themeColor="text1"/>
        </w:rPr>
      </w:pPr>
      <w:r>
        <w:rPr>
          <w:i/>
          <w:iCs/>
          <w:color w:val="000000" w:themeColor="text1"/>
        </w:rPr>
        <w:t xml:space="preserve">Do you prefer to experience music alone or with a group or a band? </w:t>
      </w:r>
    </w:p>
    <w:p w14:paraId="7C3D417B" w14:textId="443A8A07" w:rsidR="00147555" w:rsidRPr="005F2ABD" w:rsidRDefault="005F2ABD" w:rsidP="00147555">
      <w:pPr>
        <w:pStyle w:val="ListParagraph"/>
        <w:numPr>
          <w:ilvl w:val="0"/>
          <w:numId w:val="11"/>
        </w:numPr>
        <w:rPr>
          <w:b/>
          <w:bCs/>
          <w:color w:val="000000" w:themeColor="text1"/>
        </w:rPr>
      </w:pPr>
      <w:r>
        <w:rPr>
          <w:i/>
          <w:iCs/>
          <w:color w:val="000000" w:themeColor="text1"/>
        </w:rPr>
        <w:t xml:space="preserve">Who are the musicians who inspire you? </w:t>
      </w:r>
    </w:p>
    <w:p w14:paraId="14CE1233" w14:textId="2BB0B2EC" w:rsidR="005F2ABD" w:rsidRPr="006837E7" w:rsidRDefault="005F2ABD" w:rsidP="00147555">
      <w:pPr>
        <w:pStyle w:val="ListParagraph"/>
        <w:numPr>
          <w:ilvl w:val="0"/>
          <w:numId w:val="11"/>
        </w:numPr>
        <w:rPr>
          <w:b/>
          <w:bCs/>
          <w:color w:val="000000" w:themeColor="text1"/>
        </w:rPr>
      </w:pPr>
      <w:r>
        <w:rPr>
          <w:i/>
          <w:iCs/>
          <w:color w:val="000000" w:themeColor="text1"/>
        </w:rPr>
        <w:t xml:space="preserve">How does music make you feel? (And, do you change the type of music you appreciate based on mood or activity?) </w:t>
      </w:r>
    </w:p>
    <w:p w14:paraId="34CCE3F9" w14:textId="77777777" w:rsidR="006837E7" w:rsidRPr="00147555" w:rsidRDefault="006837E7" w:rsidP="006837E7">
      <w:pPr>
        <w:pStyle w:val="ListParagraph"/>
        <w:rPr>
          <w:b/>
          <w:bCs/>
          <w:color w:val="000000" w:themeColor="text1"/>
        </w:rPr>
      </w:pPr>
    </w:p>
    <w:p w14:paraId="0B5E981C" w14:textId="335291F0" w:rsidR="006837E7" w:rsidRDefault="006837E7" w:rsidP="006837E7">
      <w:pPr>
        <w:jc w:val="center"/>
        <w:rPr>
          <w:b/>
          <w:bCs/>
          <w:color w:val="000000" w:themeColor="text1"/>
        </w:rPr>
      </w:pPr>
      <w:r>
        <w:rPr>
          <w:b/>
          <w:bCs/>
          <w:color w:val="000000" w:themeColor="text1"/>
        </w:rPr>
        <w:t>****</w:t>
      </w:r>
    </w:p>
    <w:p w14:paraId="01B56CCC" w14:textId="77777777" w:rsidR="006837E7" w:rsidRDefault="006837E7" w:rsidP="006837E7">
      <w:pPr>
        <w:jc w:val="center"/>
      </w:pPr>
    </w:p>
    <w:p w14:paraId="39B92D5E" w14:textId="6C01E107" w:rsidR="00DF2477" w:rsidRDefault="005F2ABD" w:rsidP="00DF2477">
      <w:r>
        <w:t xml:space="preserve">Be sure to read part one of this series, </w:t>
      </w:r>
      <w:hyperlink r:id="rId13" w:history="1">
        <w:r w:rsidRPr="005F2ABD">
          <w:rPr>
            <w:rStyle w:val="Hyperlink"/>
          </w:rPr>
          <w:t xml:space="preserve">Creativity During </w:t>
        </w:r>
        <w:proofErr w:type="spellStart"/>
        <w:r w:rsidRPr="005F2ABD">
          <w:rPr>
            <w:rStyle w:val="Hyperlink"/>
          </w:rPr>
          <w:t>Covid</w:t>
        </w:r>
        <w:proofErr w:type="spellEnd"/>
      </w:hyperlink>
      <w:r>
        <w:t>, and tune in</w:t>
      </w:r>
      <w:r w:rsidR="003F519E">
        <w:t xml:space="preserve"> </w:t>
      </w:r>
      <w:r>
        <w:t xml:space="preserve">to our two-part Dr. Roger &amp; Friends podcast featuring an </w:t>
      </w:r>
      <w:hyperlink r:id="rId14" w:history="1">
        <w:r w:rsidRPr="005F2ABD">
          <w:rPr>
            <w:rStyle w:val="Hyperlink"/>
          </w:rPr>
          <w:t>interview with Maestro David Dworkin</w:t>
        </w:r>
      </w:hyperlink>
      <w:r>
        <w:t xml:space="preserve">. </w:t>
      </w:r>
      <w:r w:rsidR="00DF2477">
        <w:tab/>
      </w:r>
    </w:p>
    <w:p w14:paraId="0685FCD8" w14:textId="77777777" w:rsidR="006837E7" w:rsidRDefault="006837E7" w:rsidP="00DF2477"/>
    <w:p w14:paraId="6A6AD31D" w14:textId="770C193F" w:rsidR="00DF2477" w:rsidRDefault="00DF2477" w:rsidP="00D04ED3"/>
    <w:p w14:paraId="26317379" w14:textId="722CC066" w:rsidR="00D04ED3" w:rsidRPr="00D04ED3" w:rsidRDefault="00D04ED3" w:rsidP="00D04ED3">
      <w:pPr>
        <w:rPr>
          <w:i/>
          <w:iCs/>
          <w:sz w:val="21"/>
          <w:szCs w:val="21"/>
        </w:rPr>
      </w:pPr>
      <w:r w:rsidRPr="00D04ED3">
        <w:rPr>
          <w:i/>
          <w:iCs/>
          <w:sz w:val="21"/>
          <w:szCs w:val="21"/>
        </w:rPr>
        <w:lastRenderedPageBreak/>
        <w:t xml:space="preserve">* All of these studies can be found in greater detail in the Great Course, </w:t>
      </w:r>
      <w:hyperlink r:id="rId15" w:history="1">
        <w:r w:rsidRPr="00D04ED3">
          <w:rPr>
            <w:rStyle w:val="Hyperlink"/>
            <w:i/>
            <w:iCs/>
            <w:sz w:val="21"/>
            <w:szCs w:val="21"/>
          </w:rPr>
          <w:t>Music and the Brain</w:t>
        </w:r>
      </w:hyperlink>
      <w:r w:rsidRPr="00D04ED3">
        <w:rPr>
          <w:i/>
          <w:iCs/>
          <w:sz w:val="21"/>
          <w:szCs w:val="21"/>
        </w:rPr>
        <w:t xml:space="preserve">. </w:t>
      </w:r>
    </w:p>
    <w:sectPr w:rsidR="00D04ED3" w:rsidRPr="00D04ED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273D76"/>
    <w:multiLevelType w:val="hybridMultilevel"/>
    <w:tmpl w:val="35C8A9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DF0A7A"/>
    <w:multiLevelType w:val="hybridMultilevel"/>
    <w:tmpl w:val="46E402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DF5790"/>
    <w:multiLevelType w:val="hybridMultilevel"/>
    <w:tmpl w:val="3E967CF4"/>
    <w:lvl w:ilvl="0" w:tplc="17F0B8F6">
      <w:start w:val="1"/>
      <w:numFmt w:val="bullet"/>
      <w:lvlText w:val="-"/>
      <w:lvlJc w:val="left"/>
      <w:pPr>
        <w:ind w:left="720" w:hanging="360"/>
      </w:pPr>
      <w:rPr>
        <w:rFonts w:ascii="Calibri" w:eastAsia="Times New Roman" w:hAnsi="Calibri" w:cs="Times New Roman"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D521205"/>
    <w:multiLevelType w:val="hybridMultilevel"/>
    <w:tmpl w:val="F24004B0"/>
    <w:lvl w:ilvl="0" w:tplc="6AFA8528">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A535CB"/>
    <w:multiLevelType w:val="hybridMultilevel"/>
    <w:tmpl w:val="F3966E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BA6E29"/>
    <w:multiLevelType w:val="hybridMultilevel"/>
    <w:tmpl w:val="D89C5FE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3BC6363"/>
    <w:multiLevelType w:val="hybridMultilevel"/>
    <w:tmpl w:val="2D3A70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9B16A2E"/>
    <w:multiLevelType w:val="hybridMultilevel"/>
    <w:tmpl w:val="725E19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40E18E7"/>
    <w:multiLevelType w:val="hybridMultilevel"/>
    <w:tmpl w:val="28A0E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542453A"/>
    <w:multiLevelType w:val="hybridMultilevel"/>
    <w:tmpl w:val="0F628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8077F4C"/>
    <w:multiLevelType w:val="hybridMultilevel"/>
    <w:tmpl w:val="BEE6FA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0"/>
  </w:num>
  <w:num w:numId="3">
    <w:abstractNumId w:val="5"/>
  </w:num>
  <w:num w:numId="4">
    <w:abstractNumId w:val="10"/>
  </w:num>
  <w:num w:numId="5">
    <w:abstractNumId w:val="3"/>
  </w:num>
  <w:num w:numId="6">
    <w:abstractNumId w:val="2"/>
  </w:num>
  <w:num w:numId="7">
    <w:abstractNumId w:val="4"/>
  </w:num>
  <w:num w:numId="8">
    <w:abstractNumId w:val="1"/>
  </w:num>
  <w:num w:numId="9">
    <w:abstractNumId w:val="8"/>
  </w:num>
  <w:num w:numId="10">
    <w:abstractNumId w:val="6"/>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8"/>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3NTQ3MbM0NTExtjRU0lEKTi0uzszPAykwqgUAKaDKZiwAAAA="/>
  </w:docVars>
  <w:rsids>
    <w:rsidRoot w:val="00DF2477"/>
    <w:rsid w:val="00020F5E"/>
    <w:rsid w:val="00021233"/>
    <w:rsid w:val="00031BF7"/>
    <w:rsid w:val="00040201"/>
    <w:rsid w:val="0004573A"/>
    <w:rsid w:val="00047E5E"/>
    <w:rsid w:val="00061C59"/>
    <w:rsid w:val="00067BC8"/>
    <w:rsid w:val="00095425"/>
    <w:rsid w:val="000A6F2A"/>
    <w:rsid w:val="000C4E27"/>
    <w:rsid w:val="00114C44"/>
    <w:rsid w:val="00120F98"/>
    <w:rsid w:val="00147555"/>
    <w:rsid w:val="001771AB"/>
    <w:rsid w:val="0020171C"/>
    <w:rsid w:val="00227343"/>
    <w:rsid w:val="002473B3"/>
    <w:rsid w:val="00260B8B"/>
    <w:rsid w:val="00282661"/>
    <w:rsid w:val="002A3FBE"/>
    <w:rsid w:val="002B2DA2"/>
    <w:rsid w:val="002B40FA"/>
    <w:rsid w:val="002F5274"/>
    <w:rsid w:val="0032322B"/>
    <w:rsid w:val="0039335D"/>
    <w:rsid w:val="003E1A55"/>
    <w:rsid w:val="003F519E"/>
    <w:rsid w:val="004335F8"/>
    <w:rsid w:val="00441E31"/>
    <w:rsid w:val="00483925"/>
    <w:rsid w:val="004A2E9D"/>
    <w:rsid w:val="004A41CE"/>
    <w:rsid w:val="004D3BF7"/>
    <w:rsid w:val="004E37E1"/>
    <w:rsid w:val="004F4135"/>
    <w:rsid w:val="00556C6D"/>
    <w:rsid w:val="00596001"/>
    <w:rsid w:val="0059761B"/>
    <w:rsid w:val="005F2ABD"/>
    <w:rsid w:val="00605F9D"/>
    <w:rsid w:val="00610601"/>
    <w:rsid w:val="0061727E"/>
    <w:rsid w:val="00620EDB"/>
    <w:rsid w:val="006672FE"/>
    <w:rsid w:val="006837E7"/>
    <w:rsid w:val="006C5653"/>
    <w:rsid w:val="006D0A3D"/>
    <w:rsid w:val="00706AC0"/>
    <w:rsid w:val="007656CA"/>
    <w:rsid w:val="00770A6C"/>
    <w:rsid w:val="00783951"/>
    <w:rsid w:val="007A3F89"/>
    <w:rsid w:val="007D599E"/>
    <w:rsid w:val="00807ADB"/>
    <w:rsid w:val="00827F47"/>
    <w:rsid w:val="00832716"/>
    <w:rsid w:val="008A5717"/>
    <w:rsid w:val="00906252"/>
    <w:rsid w:val="00920B26"/>
    <w:rsid w:val="00942FF2"/>
    <w:rsid w:val="00971A5E"/>
    <w:rsid w:val="009A1BE8"/>
    <w:rsid w:val="009B4F70"/>
    <w:rsid w:val="009C0CFA"/>
    <w:rsid w:val="009C6D5F"/>
    <w:rsid w:val="00A23AC6"/>
    <w:rsid w:val="00AB31E1"/>
    <w:rsid w:val="00AD1012"/>
    <w:rsid w:val="00AD59E8"/>
    <w:rsid w:val="00B62E71"/>
    <w:rsid w:val="00B93F36"/>
    <w:rsid w:val="00BD64A3"/>
    <w:rsid w:val="00C1167B"/>
    <w:rsid w:val="00C22985"/>
    <w:rsid w:val="00C409B0"/>
    <w:rsid w:val="00CA10C9"/>
    <w:rsid w:val="00CC23EF"/>
    <w:rsid w:val="00CD081F"/>
    <w:rsid w:val="00CE510A"/>
    <w:rsid w:val="00D04ED3"/>
    <w:rsid w:val="00D32FEF"/>
    <w:rsid w:val="00D5419A"/>
    <w:rsid w:val="00D81D29"/>
    <w:rsid w:val="00D96FCB"/>
    <w:rsid w:val="00DD22F3"/>
    <w:rsid w:val="00DE09F8"/>
    <w:rsid w:val="00DE1381"/>
    <w:rsid w:val="00DF2477"/>
    <w:rsid w:val="00E33267"/>
    <w:rsid w:val="00E36B4F"/>
    <w:rsid w:val="00E40F13"/>
    <w:rsid w:val="00E41093"/>
    <w:rsid w:val="00E53603"/>
    <w:rsid w:val="00E7079B"/>
    <w:rsid w:val="00E86E68"/>
    <w:rsid w:val="00E91CB6"/>
    <w:rsid w:val="00E9674E"/>
    <w:rsid w:val="00EA16A6"/>
    <w:rsid w:val="00EB265D"/>
    <w:rsid w:val="00EB57CE"/>
    <w:rsid w:val="00EC5B98"/>
    <w:rsid w:val="00EF2735"/>
    <w:rsid w:val="00F1209F"/>
    <w:rsid w:val="00F3351E"/>
    <w:rsid w:val="00F55102"/>
    <w:rsid w:val="00F75187"/>
    <w:rsid w:val="00F76DF7"/>
    <w:rsid w:val="00F83A27"/>
    <w:rsid w:val="00FB10A8"/>
    <w:rsid w:val="00FE50AC"/>
    <w:rsid w:val="00FF65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B4F9A4"/>
  <w15:chartTrackingRefBased/>
  <w15:docId w15:val="{60532A48-EEE5-E84F-91F1-6725CF10C8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72FE"/>
    <w:pPr>
      <w:ind w:left="720"/>
      <w:contextualSpacing/>
    </w:pPr>
  </w:style>
  <w:style w:type="character" w:styleId="Hyperlink">
    <w:name w:val="Hyperlink"/>
    <w:basedOn w:val="DefaultParagraphFont"/>
    <w:uiPriority w:val="99"/>
    <w:unhideWhenUsed/>
    <w:rsid w:val="00D04ED3"/>
    <w:rPr>
      <w:color w:val="0563C1" w:themeColor="hyperlink"/>
      <w:u w:val="single"/>
    </w:rPr>
  </w:style>
  <w:style w:type="character" w:styleId="UnresolvedMention">
    <w:name w:val="Unresolved Mention"/>
    <w:basedOn w:val="DefaultParagraphFont"/>
    <w:uiPriority w:val="99"/>
    <w:semiHidden/>
    <w:unhideWhenUsed/>
    <w:rsid w:val="00D04ED3"/>
    <w:rPr>
      <w:color w:val="605E5C"/>
      <w:shd w:val="clear" w:color="auto" w:fill="E1DFDD"/>
    </w:rPr>
  </w:style>
  <w:style w:type="character" w:styleId="FollowedHyperlink">
    <w:name w:val="FollowedHyperlink"/>
    <w:basedOn w:val="DefaultParagraphFont"/>
    <w:uiPriority w:val="99"/>
    <w:semiHidden/>
    <w:unhideWhenUsed/>
    <w:rsid w:val="005F2AB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8401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cf.edu/pegasus/your-brain-on-music/" TargetMode="External"/><Relationship Id="rId13" Type="http://schemas.openxmlformats.org/officeDocument/2006/relationships/hyperlink" Target="https://mymasterpieceliving.com/creativity-during-covid/"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greatergood.berkeley.edu/article/item/how_music_helps_us_be_more_creativ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youtube.com/watch?v=R0JKCYZ8hng" TargetMode="External"/><Relationship Id="rId5" Type="http://schemas.openxmlformats.org/officeDocument/2006/relationships/styles" Target="styles.xml"/><Relationship Id="rId15" Type="http://schemas.openxmlformats.org/officeDocument/2006/relationships/hyperlink" Target="https://www.google.com/search?client=safari&amp;rls=en&amp;q=great+courses+music+and+the+brain&amp;ie=UTF-8&amp;oe=UTF-8" TargetMode="External"/><Relationship Id="rId10" Type="http://schemas.openxmlformats.org/officeDocument/2006/relationships/hyperlink" Target="https://www.brainfacts.org/archives/2013/a-dose-of-music-for-pain-relief" TargetMode="External"/><Relationship Id="rId4" Type="http://schemas.openxmlformats.org/officeDocument/2006/relationships/numbering" Target="numbering.xml"/><Relationship Id="rId9" Type="http://schemas.openxmlformats.org/officeDocument/2006/relationships/hyperlink" Target="https://www.aimm.edu/blog/how-does-music-affect-your-mood" TargetMode="External"/><Relationship Id="rId14" Type="http://schemas.openxmlformats.org/officeDocument/2006/relationships/hyperlink" Target="https://www.spreaker.com/user/masterpiece_living/david-d-part-1-fin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3" ma:contentTypeDescription="Create a new document." ma:contentTypeScope="" ma:versionID="ae0debdefc0309a2cd2ee0ac351a4751">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9ba0963796a9563416d5c362981e57a9"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3ECF531-98B8-4990-83E9-A55F02BAA88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EC2A58D-62C5-4A2B-BE92-BE9D7947118F}"/>
</file>

<file path=customXml/itemProps3.xml><?xml version="1.0" encoding="utf-8"?>
<ds:datastoreItem xmlns:ds="http://schemas.openxmlformats.org/officeDocument/2006/customXml" ds:itemID="{CF0A4D07-2F07-457C-8443-D7023CE78B5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4</Pages>
  <Words>1228</Words>
  <Characters>700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le Palli</dc:creator>
  <cp:keywords/>
  <dc:description/>
  <cp:lastModifiedBy>Danielle Palli</cp:lastModifiedBy>
  <cp:revision>4</cp:revision>
  <dcterms:created xsi:type="dcterms:W3CDTF">2020-06-05T16:30:00Z</dcterms:created>
  <dcterms:modified xsi:type="dcterms:W3CDTF">2020-06-05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